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05F5" w:rsidRDefault="00C705F5" w:rsidP="00881E90">
      <w:pPr>
        <w:pStyle w:val="ListParagraph"/>
        <w:bidi/>
        <w:spacing w:after="0" w:line="240" w:lineRule="auto"/>
        <w:jc w:val="center"/>
        <w:rPr>
          <w:rFonts w:cs="B Zar"/>
          <w:b/>
          <w:bCs/>
          <w:sz w:val="28"/>
          <w:szCs w:val="28"/>
          <w:rtl/>
          <w:lang w:bidi="fa-IR"/>
        </w:rPr>
      </w:pPr>
      <w:r w:rsidRPr="00C705F5">
        <w:rPr>
          <w:rFonts w:cs="B Zar"/>
          <w:b/>
          <w:bCs/>
          <w:noProof/>
          <w:sz w:val="28"/>
          <w:szCs w:val="28"/>
          <w:rtl/>
          <w:lang w:eastAsia="en-US" w:bidi="fa-IR"/>
        </w:rPr>
        <w:drawing>
          <wp:inline distT="0" distB="0" distL="0" distR="0">
            <wp:extent cx="676910" cy="53657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536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92347" w:rsidRDefault="00E92347" w:rsidP="00C705F5">
      <w:pPr>
        <w:pStyle w:val="ListParagraph"/>
        <w:bidi/>
        <w:spacing w:after="0" w:line="240" w:lineRule="auto"/>
        <w:jc w:val="center"/>
        <w:rPr>
          <w:rFonts w:cs="B Zar"/>
          <w:b/>
          <w:bCs/>
          <w:sz w:val="28"/>
          <w:szCs w:val="28"/>
          <w:rtl/>
          <w:lang w:bidi="fa-IR"/>
        </w:rPr>
      </w:pPr>
      <w:r w:rsidRPr="00881E90">
        <w:rPr>
          <w:rFonts w:cs="B Zar" w:hint="cs"/>
          <w:b/>
          <w:bCs/>
          <w:sz w:val="28"/>
          <w:szCs w:val="28"/>
          <w:rtl/>
          <w:lang w:bidi="fa-IR"/>
        </w:rPr>
        <w:t>دانشگاه علوم پزشکی و خدمات بهداشتی درمانی مازندران</w:t>
      </w:r>
    </w:p>
    <w:p w:rsidR="00313661" w:rsidRPr="00881E90" w:rsidRDefault="00313661" w:rsidP="00313661">
      <w:pPr>
        <w:pStyle w:val="ListParagraph"/>
        <w:bidi/>
        <w:spacing w:after="0" w:line="240" w:lineRule="auto"/>
        <w:jc w:val="center"/>
        <w:rPr>
          <w:rFonts w:cs="B Zar"/>
          <w:b/>
          <w:bCs/>
          <w:sz w:val="28"/>
          <w:szCs w:val="28"/>
          <w:rtl/>
          <w:lang w:bidi="fa-IR"/>
        </w:rPr>
      </w:pPr>
      <w:r>
        <w:rPr>
          <w:rFonts w:cs="B Zar" w:hint="cs"/>
          <w:b/>
          <w:bCs/>
          <w:sz w:val="28"/>
          <w:szCs w:val="28"/>
          <w:rtl/>
          <w:lang w:bidi="fa-IR"/>
        </w:rPr>
        <w:t>معاونت بهداشتی</w:t>
      </w:r>
    </w:p>
    <w:p w:rsidR="00881E90" w:rsidRPr="0052170F" w:rsidRDefault="003769EA" w:rsidP="00A87181">
      <w:pPr>
        <w:bidi/>
        <w:spacing w:after="0" w:line="240" w:lineRule="auto"/>
        <w:rPr>
          <w:rFonts w:cs="B Nazanin"/>
          <w:b/>
          <w:bCs/>
          <w:sz w:val="28"/>
          <w:szCs w:val="28"/>
          <w:rtl/>
          <w:lang w:bidi="fa-IR"/>
        </w:rPr>
      </w:pPr>
      <w:r w:rsidRPr="0052170F">
        <w:rPr>
          <w:rFonts w:cs="B Nazanin" w:hint="cs"/>
          <w:b/>
          <w:bCs/>
          <w:sz w:val="28"/>
          <w:szCs w:val="28"/>
          <w:rtl/>
          <w:lang w:bidi="fa-IR"/>
        </w:rPr>
        <w:t>گام دوم</w:t>
      </w:r>
      <w:r w:rsidR="00313661" w:rsidRPr="0052170F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F612F9" w:rsidRPr="0052170F">
        <w:rPr>
          <w:rFonts w:cs="B Nazanin" w:hint="cs"/>
          <w:b/>
          <w:bCs/>
          <w:sz w:val="28"/>
          <w:szCs w:val="28"/>
          <w:rtl/>
          <w:lang w:bidi="fa-IR"/>
        </w:rPr>
        <w:t>فاصله گذاری اجتماعی والزامات سلامت محیط وکا</w:t>
      </w:r>
      <w:r w:rsidR="00684542" w:rsidRPr="0052170F">
        <w:rPr>
          <w:rFonts w:cs="B Nazanin" w:hint="cs"/>
          <w:b/>
          <w:bCs/>
          <w:sz w:val="28"/>
          <w:szCs w:val="28"/>
          <w:rtl/>
          <w:lang w:bidi="fa-IR"/>
        </w:rPr>
        <w:t>ر در</w:t>
      </w:r>
      <w:r w:rsidR="0052170F" w:rsidRPr="0052170F">
        <w:rPr>
          <w:rFonts w:cs="B Nazanin" w:hint="cs"/>
          <w:b/>
          <w:bCs/>
          <w:sz w:val="28"/>
          <w:szCs w:val="28"/>
          <w:rtl/>
        </w:rPr>
        <w:t xml:space="preserve"> چک لیست </w:t>
      </w:r>
      <w:r w:rsidR="0052170F" w:rsidRPr="0052170F">
        <w:rPr>
          <w:rFonts w:ascii="B Titr,Bold" w:cs="B Nazanin" w:hint="cs"/>
          <w:b/>
          <w:bCs/>
          <w:sz w:val="28"/>
          <w:szCs w:val="28"/>
          <w:rtl/>
        </w:rPr>
        <w:t>فاصله گذاری</w:t>
      </w:r>
      <w:r w:rsidR="0052170F" w:rsidRPr="0052170F">
        <w:rPr>
          <w:rFonts w:ascii="B Titr,Bold" w:cs="B Nazanin"/>
          <w:b/>
          <w:bCs/>
          <w:sz w:val="28"/>
          <w:szCs w:val="28"/>
        </w:rPr>
        <w:t xml:space="preserve"> </w:t>
      </w:r>
      <w:r w:rsidR="0052170F" w:rsidRPr="0052170F">
        <w:rPr>
          <w:rFonts w:ascii="B Titr,Bold" w:cs="B Nazanin" w:hint="cs"/>
          <w:b/>
          <w:bCs/>
          <w:sz w:val="28"/>
          <w:szCs w:val="28"/>
          <w:rtl/>
        </w:rPr>
        <w:t>اجتماعی</w:t>
      </w:r>
      <w:r w:rsidR="0052170F" w:rsidRPr="0052170F">
        <w:rPr>
          <w:rFonts w:ascii="B Titr,Bold" w:cs="B Nazanin"/>
          <w:b/>
          <w:bCs/>
          <w:sz w:val="28"/>
          <w:szCs w:val="28"/>
        </w:rPr>
        <w:t xml:space="preserve"> </w:t>
      </w:r>
      <w:r w:rsidR="0052170F" w:rsidRPr="0052170F">
        <w:rPr>
          <w:rFonts w:ascii="B Titr,Bold" w:cs="B Nazanin" w:hint="cs"/>
          <w:b/>
          <w:bCs/>
          <w:sz w:val="28"/>
          <w:szCs w:val="28"/>
          <w:rtl/>
        </w:rPr>
        <w:t>در</w:t>
      </w:r>
      <w:r w:rsidR="0052170F" w:rsidRPr="0052170F">
        <w:rPr>
          <w:rFonts w:ascii="B Titr,Bold" w:cs="B Nazanin"/>
          <w:b/>
          <w:bCs/>
          <w:sz w:val="28"/>
          <w:szCs w:val="28"/>
        </w:rPr>
        <w:t xml:space="preserve"> </w:t>
      </w:r>
      <w:r w:rsidR="00A87181">
        <w:rPr>
          <w:rFonts w:ascii="B Titr,Bold" w:cs="B Nazanin" w:hint="cs"/>
          <w:b/>
          <w:bCs/>
          <w:sz w:val="28"/>
          <w:szCs w:val="28"/>
          <w:rtl/>
        </w:rPr>
        <w:t>آرایشگاه</w:t>
      </w:r>
    </w:p>
    <w:tbl>
      <w:tblPr>
        <w:tblStyle w:val="TableGrid"/>
        <w:bidiVisual/>
        <w:tblW w:w="0" w:type="auto"/>
        <w:jc w:val="center"/>
        <w:tblInd w:w="-42" w:type="dxa"/>
        <w:tblLook w:val="04A0" w:firstRow="1" w:lastRow="0" w:firstColumn="1" w:lastColumn="0" w:noHBand="0" w:noVBand="1"/>
      </w:tblPr>
      <w:tblGrid>
        <w:gridCol w:w="671"/>
        <w:gridCol w:w="7183"/>
        <w:gridCol w:w="500"/>
        <w:gridCol w:w="540"/>
        <w:gridCol w:w="632"/>
        <w:gridCol w:w="15"/>
        <w:gridCol w:w="34"/>
        <w:gridCol w:w="1483"/>
      </w:tblGrid>
      <w:tr w:rsidR="00124407" w:rsidTr="00425B12">
        <w:trPr>
          <w:jc w:val="center"/>
        </w:trPr>
        <w:tc>
          <w:tcPr>
            <w:tcW w:w="11058" w:type="dxa"/>
            <w:gridSpan w:val="8"/>
          </w:tcPr>
          <w:p w:rsidR="00124407" w:rsidRPr="00124407" w:rsidRDefault="00124407" w:rsidP="00E9513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44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هر</w:t>
            </w:r>
            <w:r w:rsidR="0075701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تان</w:t>
            </w:r>
            <w:r w:rsidRPr="001244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 ....................</w:t>
            </w:r>
            <w:r w:rsidR="00881E9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.....</w:t>
            </w:r>
            <w:r w:rsidR="0075701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      </w:t>
            </w:r>
            <w:r w:rsidR="009624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           </w:t>
            </w:r>
            <w:r w:rsidR="00881E9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</w:t>
            </w:r>
            <w:r w:rsidRPr="001244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CC275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E9513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رایشگاه</w:t>
            </w:r>
            <w:r w:rsidR="00A730D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</w:t>
            </w:r>
            <w:r w:rsidR="00881E9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............................  </w:t>
            </w:r>
            <w:r w:rsidR="009624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  </w:t>
            </w:r>
            <w:bookmarkStart w:id="0" w:name="_GoBack"/>
            <w:bookmarkEnd w:id="0"/>
            <w:r w:rsidR="009624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نام متصدی : ............................</w:t>
            </w:r>
          </w:p>
        </w:tc>
      </w:tr>
      <w:tr w:rsidR="0066699F" w:rsidTr="00425B12">
        <w:trPr>
          <w:jc w:val="center"/>
        </w:trPr>
        <w:tc>
          <w:tcPr>
            <w:tcW w:w="11058" w:type="dxa"/>
            <w:gridSpan w:val="8"/>
          </w:tcPr>
          <w:p w:rsidR="0066699F" w:rsidRPr="00124407" w:rsidRDefault="0066699F" w:rsidP="00187B3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44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</w:t>
            </w:r>
            <w:r w:rsidR="000836B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 ارزیابی</w:t>
            </w:r>
            <w:r w:rsidRPr="001244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...................................</w:t>
            </w:r>
          </w:p>
        </w:tc>
      </w:tr>
      <w:tr w:rsidR="00791EAB" w:rsidTr="0002218F">
        <w:trPr>
          <w:jc w:val="center"/>
        </w:trPr>
        <w:tc>
          <w:tcPr>
            <w:tcW w:w="439" w:type="dxa"/>
          </w:tcPr>
          <w:p w:rsidR="00791EAB" w:rsidRPr="005A44F6" w:rsidRDefault="00791EAB" w:rsidP="00F1565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44F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7393" w:type="dxa"/>
          </w:tcPr>
          <w:p w:rsidR="00791EAB" w:rsidRPr="005A44F6" w:rsidRDefault="00791EAB" w:rsidP="00F1565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ئوالات</w:t>
            </w:r>
          </w:p>
        </w:tc>
        <w:tc>
          <w:tcPr>
            <w:tcW w:w="500" w:type="dxa"/>
          </w:tcPr>
          <w:p w:rsidR="00791EAB" w:rsidRPr="005A44F6" w:rsidRDefault="00791EAB" w:rsidP="00F1565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44F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لی</w:t>
            </w:r>
          </w:p>
        </w:tc>
        <w:tc>
          <w:tcPr>
            <w:tcW w:w="540" w:type="dxa"/>
          </w:tcPr>
          <w:p w:rsidR="00791EAB" w:rsidRPr="005A44F6" w:rsidRDefault="00791EAB" w:rsidP="00F1565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44F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یر</w:t>
            </w:r>
          </w:p>
        </w:tc>
        <w:tc>
          <w:tcPr>
            <w:tcW w:w="633" w:type="dxa"/>
          </w:tcPr>
          <w:p w:rsidR="00791EAB" w:rsidRPr="005A44F6" w:rsidRDefault="00971161" w:rsidP="00791EA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2170F">
              <w:rPr>
                <w:rFonts w:cs="B Nazanin" w:hint="cs"/>
                <w:b/>
                <w:bCs/>
                <w:rtl/>
                <w:lang w:bidi="fa-IR"/>
              </w:rPr>
              <w:t>مورد ندارد</w:t>
            </w:r>
          </w:p>
        </w:tc>
        <w:tc>
          <w:tcPr>
            <w:tcW w:w="1553" w:type="dxa"/>
            <w:gridSpan w:val="3"/>
          </w:tcPr>
          <w:p w:rsidR="00791EAB" w:rsidRPr="005A44F6" w:rsidRDefault="00791EAB" w:rsidP="006B010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لاحظات </w:t>
            </w:r>
          </w:p>
        </w:tc>
      </w:tr>
      <w:tr w:rsidR="0066699F" w:rsidTr="00425B12">
        <w:trPr>
          <w:jc w:val="center"/>
        </w:trPr>
        <w:tc>
          <w:tcPr>
            <w:tcW w:w="11058" w:type="dxa"/>
            <w:gridSpan w:val="8"/>
          </w:tcPr>
          <w:p w:rsidR="0066699F" w:rsidRPr="00C32728" w:rsidRDefault="0066699F" w:rsidP="002F13D7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C32728">
              <w:rPr>
                <w:rFonts w:cs="B Nazanin"/>
                <w:b/>
                <w:bCs/>
                <w:rtl/>
                <w:lang w:bidi="fa-IR"/>
              </w:rPr>
              <w:t>الف</w:t>
            </w:r>
            <w:r w:rsidR="002F13D7">
              <w:rPr>
                <w:rFonts w:cs="B Nazanin" w:hint="cs"/>
                <w:b/>
                <w:bCs/>
                <w:rtl/>
                <w:lang w:bidi="fa-IR"/>
              </w:rPr>
              <w:t>:</w:t>
            </w:r>
            <w:r w:rsidRPr="00C32728">
              <w:rPr>
                <w:rFonts w:cs="B Nazanin"/>
                <w:b/>
                <w:bCs/>
                <w:rtl/>
                <w:lang w:bidi="fa-IR"/>
              </w:rPr>
              <w:t xml:space="preserve"> </w:t>
            </w:r>
            <w:r w:rsidR="00B7109D">
              <w:rPr>
                <w:rFonts w:ascii="B Titr,Bold" w:cs="B Titr,Bold" w:hint="cs"/>
                <w:b/>
                <w:bCs/>
                <w:sz w:val="26"/>
                <w:szCs w:val="26"/>
                <w:rtl/>
                <w:lang w:bidi="fa-IR"/>
              </w:rPr>
              <w:t>فاصله گذاری</w:t>
            </w:r>
            <w:r w:rsidR="00B7109D">
              <w:rPr>
                <w:rFonts w:ascii="B Titr,Bold" w:cs="B Titr,Bold"/>
                <w:b/>
                <w:bCs/>
                <w:sz w:val="26"/>
                <w:szCs w:val="26"/>
                <w:lang w:bidi="fa-IR"/>
              </w:rPr>
              <w:t xml:space="preserve"> </w:t>
            </w:r>
            <w:r w:rsidR="00B7109D">
              <w:rPr>
                <w:rFonts w:ascii="B Titr,Bold" w:cs="B Titr,Bold" w:hint="cs"/>
                <w:b/>
                <w:bCs/>
                <w:sz w:val="26"/>
                <w:szCs w:val="26"/>
                <w:rtl/>
                <w:lang w:bidi="fa-IR"/>
              </w:rPr>
              <w:t>اجتماعی</w:t>
            </w:r>
          </w:p>
        </w:tc>
      </w:tr>
      <w:tr w:rsidR="00791EAB" w:rsidTr="0002218F">
        <w:trPr>
          <w:jc w:val="center"/>
        </w:trPr>
        <w:tc>
          <w:tcPr>
            <w:tcW w:w="439" w:type="dxa"/>
          </w:tcPr>
          <w:p w:rsidR="00791EAB" w:rsidRDefault="002F13D7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7393" w:type="dxa"/>
          </w:tcPr>
          <w:p w:rsidR="00791EAB" w:rsidRPr="00A87181" w:rsidRDefault="00A87181" w:rsidP="00A87181">
            <w:pPr>
              <w:jc w:val="right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ascii="B Titr,Bold" w:cs="B Nazanin" w:hint="cs"/>
                <w:sz w:val="24"/>
                <w:szCs w:val="24"/>
                <w:rtl/>
              </w:rPr>
              <w:t>آیا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نحوه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نوبت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دهی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به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مشتریان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به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گونه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ای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مدیریت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 xml:space="preserve">می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گردد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که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حداقل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افراد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در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سالن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 xml:space="preserve"> انتظار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حضور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داشته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باشند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بطوریکه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فاصله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حداقل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یک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متر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بین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افراد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رعایت</w:t>
            </w:r>
            <w:r w:rsidRPr="00A87181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87181">
              <w:rPr>
                <w:rFonts w:ascii="B Titr,Bold" w:cs="B Nazanin" w:hint="cs"/>
                <w:sz w:val="24"/>
                <w:szCs w:val="24"/>
                <w:rtl/>
              </w:rPr>
              <w:t>گردد</w:t>
            </w:r>
            <w:r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.</w:t>
            </w:r>
          </w:p>
        </w:tc>
        <w:tc>
          <w:tcPr>
            <w:tcW w:w="500" w:type="dxa"/>
          </w:tcPr>
          <w:p w:rsidR="00791EAB" w:rsidRDefault="00791EAB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791EAB" w:rsidRDefault="00791EAB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791EAB" w:rsidRDefault="00791EAB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791EAB" w:rsidRDefault="00791EAB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D34B0" w:rsidTr="0002218F">
        <w:trPr>
          <w:jc w:val="center"/>
        </w:trPr>
        <w:tc>
          <w:tcPr>
            <w:tcW w:w="439" w:type="dxa"/>
          </w:tcPr>
          <w:p w:rsidR="00CD34B0" w:rsidRDefault="002F13D7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7393" w:type="dxa"/>
          </w:tcPr>
          <w:p w:rsidR="00CD34B0" w:rsidRPr="00660F97" w:rsidRDefault="0084009A" w:rsidP="00660F97">
            <w:pPr>
              <w:bidi/>
              <w:rPr>
                <w:rFonts w:ascii="B Titr,Bold" w:cs="B Nazanin"/>
                <w:sz w:val="24"/>
                <w:szCs w:val="24"/>
                <w:lang w:bidi="fa-IR"/>
              </w:rPr>
            </w:pPr>
            <w:r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نوبت</w:t>
            </w:r>
            <w:r w:rsidRPr="0084009A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دهی</w:t>
            </w:r>
            <w:r w:rsidRPr="0084009A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به</w:t>
            </w:r>
            <w:r w:rsidRPr="0084009A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صورت</w:t>
            </w:r>
            <w:r w:rsidRPr="0084009A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تلفنی</w:t>
            </w:r>
            <w:r w:rsidRPr="0084009A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و</w:t>
            </w:r>
            <w:r w:rsidRPr="0084009A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یا</w:t>
            </w:r>
            <w:r w:rsidRPr="0084009A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اینترنتی</w:t>
            </w:r>
            <w:r w:rsidRPr="0084009A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صورت</w:t>
            </w:r>
            <w:r w:rsidRPr="0084009A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 xml:space="preserve">می </w:t>
            </w:r>
            <w:r w:rsidRPr="0084009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گیرد</w:t>
            </w:r>
            <w:r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؟</w:t>
            </w:r>
          </w:p>
        </w:tc>
        <w:tc>
          <w:tcPr>
            <w:tcW w:w="500" w:type="dxa"/>
          </w:tcPr>
          <w:p w:rsidR="00CD34B0" w:rsidRDefault="00CD34B0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CD34B0" w:rsidRDefault="00CD34B0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CD34B0" w:rsidRDefault="00CD34B0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CD34B0" w:rsidRDefault="00CD34B0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D34B0" w:rsidTr="0002218F">
        <w:trPr>
          <w:jc w:val="center"/>
        </w:trPr>
        <w:tc>
          <w:tcPr>
            <w:tcW w:w="439" w:type="dxa"/>
          </w:tcPr>
          <w:p w:rsidR="00CD34B0" w:rsidRDefault="002F13D7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7393" w:type="dxa"/>
          </w:tcPr>
          <w:p w:rsidR="00CD34B0" w:rsidRPr="00660F97" w:rsidRDefault="00841D08" w:rsidP="00841D08">
            <w:pPr>
              <w:bidi/>
              <w:rPr>
                <w:rFonts w:ascii="B Titr,Bold" w:cs="B Nazanin"/>
                <w:sz w:val="24"/>
                <w:szCs w:val="24"/>
              </w:rPr>
            </w:pPr>
            <w:r>
              <w:rPr>
                <w:rFonts w:ascii="B Titr,Bold" w:cs="B Nazanin" w:hint="cs"/>
                <w:sz w:val="24"/>
                <w:szCs w:val="24"/>
                <w:rtl/>
              </w:rPr>
              <w:t>آیا آرایشگر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="0084009A" w:rsidRPr="0084009A">
              <w:rPr>
                <w:rFonts w:ascii="B Titr,Bold" w:cs="B Nazanin" w:hint="cs"/>
                <w:sz w:val="24"/>
                <w:szCs w:val="24"/>
                <w:rtl/>
              </w:rPr>
              <w:t>از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="0084009A" w:rsidRPr="0084009A">
              <w:rPr>
                <w:rFonts w:ascii="B Titr,Bold" w:cs="B Nazanin" w:hint="cs"/>
                <w:sz w:val="24"/>
                <w:szCs w:val="24"/>
                <w:rtl/>
              </w:rPr>
              <w:t>شیلد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="0084009A" w:rsidRPr="0084009A">
              <w:rPr>
                <w:rFonts w:ascii="B Titr,Bold" w:cs="B Nazanin" w:hint="cs"/>
                <w:sz w:val="24"/>
                <w:szCs w:val="24"/>
                <w:rtl/>
              </w:rPr>
              <w:t>و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="0084009A" w:rsidRPr="0084009A">
              <w:rPr>
                <w:rFonts w:ascii="B Titr,Bold" w:cs="B Nazanin" w:hint="cs"/>
                <w:sz w:val="24"/>
                <w:szCs w:val="24"/>
                <w:rtl/>
              </w:rPr>
              <w:t>عینک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="0084009A" w:rsidRPr="0084009A">
              <w:rPr>
                <w:rFonts w:ascii="B Titr,Bold" w:cs="B Nazanin" w:hint="cs"/>
                <w:sz w:val="24"/>
                <w:szCs w:val="24"/>
                <w:rtl/>
              </w:rPr>
              <w:t>حفاظتی،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="0084009A" w:rsidRPr="0084009A">
              <w:rPr>
                <w:rFonts w:ascii="B Titr,Bold" w:cs="B Nazanin" w:hint="cs"/>
                <w:sz w:val="24"/>
                <w:szCs w:val="24"/>
                <w:rtl/>
              </w:rPr>
              <w:t>ماسک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="0084009A" w:rsidRPr="0084009A">
              <w:rPr>
                <w:rFonts w:ascii="B Titr,Bold" w:cs="B Nazanin" w:hint="cs"/>
                <w:sz w:val="24"/>
                <w:szCs w:val="24"/>
                <w:rtl/>
              </w:rPr>
              <w:t>و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="0084009A" w:rsidRPr="0084009A">
              <w:rPr>
                <w:rFonts w:ascii="B Titr,Bold" w:cs="B Nazanin" w:hint="cs"/>
                <w:sz w:val="24"/>
                <w:szCs w:val="24"/>
                <w:rtl/>
              </w:rPr>
              <w:t>روپوش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="0084009A" w:rsidRPr="0084009A">
              <w:rPr>
                <w:rFonts w:ascii="B Titr,Bold" w:cs="B Nazanin" w:hint="cs"/>
                <w:sz w:val="24"/>
                <w:szCs w:val="24"/>
                <w:rtl/>
              </w:rPr>
              <w:t>برای</w:t>
            </w:r>
            <w:r w:rsidR="0084009A" w:rsidRPr="0084009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>استفاده می کند ؟</w:t>
            </w:r>
          </w:p>
        </w:tc>
        <w:tc>
          <w:tcPr>
            <w:tcW w:w="500" w:type="dxa"/>
          </w:tcPr>
          <w:p w:rsidR="00CD34B0" w:rsidRDefault="00CD34B0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CD34B0" w:rsidRDefault="00CD34B0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CD34B0" w:rsidRDefault="00CD34B0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CD34B0" w:rsidRDefault="00CD34B0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4009A" w:rsidTr="0002218F">
        <w:trPr>
          <w:jc w:val="center"/>
        </w:trPr>
        <w:tc>
          <w:tcPr>
            <w:tcW w:w="439" w:type="dxa"/>
          </w:tcPr>
          <w:p w:rsidR="0084009A" w:rsidRDefault="002F13D7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7393" w:type="dxa"/>
          </w:tcPr>
          <w:p w:rsidR="0084009A" w:rsidRPr="00660F97" w:rsidRDefault="00795104" w:rsidP="00795104">
            <w:pPr>
              <w:bidi/>
              <w:rPr>
                <w:rFonts w:ascii="B Titr,Bold" w:cs="B Nazanin"/>
                <w:sz w:val="24"/>
                <w:szCs w:val="24"/>
              </w:rPr>
            </w:pP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آیا در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هنگام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صحبت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کردن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با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مشتری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و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یا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همراهان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مشتری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فاصله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حد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اقل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یک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متر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رعایت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 xml:space="preserve"> می </w:t>
            </w:r>
            <w:r w:rsidRPr="00795104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795104">
              <w:rPr>
                <w:rFonts w:ascii="B Titr,Bold" w:cs="B Nazanin" w:hint="cs"/>
                <w:sz w:val="24"/>
                <w:szCs w:val="24"/>
                <w:rtl/>
              </w:rPr>
              <w:t>شود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>؟</w:t>
            </w:r>
          </w:p>
        </w:tc>
        <w:tc>
          <w:tcPr>
            <w:tcW w:w="500" w:type="dxa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4009A" w:rsidTr="0002218F">
        <w:trPr>
          <w:jc w:val="center"/>
        </w:trPr>
        <w:tc>
          <w:tcPr>
            <w:tcW w:w="439" w:type="dxa"/>
          </w:tcPr>
          <w:p w:rsidR="0084009A" w:rsidRDefault="002F13D7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7393" w:type="dxa"/>
          </w:tcPr>
          <w:p w:rsidR="00BD12BF" w:rsidRPr="00BD12BF" w:rsidRDefault="00BD12BF" w:rsidP="00BD12BF">
            <w:pPr>
              <w:rPr>
                <w:rFonts w:cs="B Nazanin"/>
                <w:sz w:val="24"/>
                <w:szCs w:val="24"/>
              </w:rPr>
            </w:pPr>
            <w:r>
              <w:rPr>
                <w:rFonts w:ascii="B Titr,Bold" w:cs="B Nazanin" w:hint="cs"/>
                <w:sz w:val="24"/>
                <w:szCs w:val="24"/>
                <w:rtl/>
              </w:rPr>
              <w:t>آیا وس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ایل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غیر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>ض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روری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در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>س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الن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انتظار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>مش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تریان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و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>س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ایر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قسمت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هایی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که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>مش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تریان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در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رفت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و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آمد</w:t>
            </w:r>
            <w:r w:rsidRPr="00BD12BF">
              <w:rPr>
                <w:rFonts w:ascii="B Titr,Bold" w:cs="B Nazanin"/>
                <w:sz w:val="24"/>
                <w:szCs w:val="24"/>
              </w:rPr>
              <w:t xml:space="preserve"> </w:t>
            </w:r>
          </w:p>
          <w:p w:rsidR="0084009A" w:rsidRPr="00660F97" w:rsidRDefault="00BD12BF" w:rsidP="00BD12BF">
            <w:pPr>
              <w:bidi/>
              <w:rPr>
                <w:rFonts w:ascii="B Titr,Bold" w:cs="B Nazanin"/>
                <w:sz w:val="24"/>
                <w:szCs w:val="24"/>
              </w:rPr>
            </w:pP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هستند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به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BD12BF">
              <w:rPr>
                <w:rFonts w:ascii="B Titr,Bold" w:cs="B Nazanin" w:hint="cs"/>
                <w:sz w:val="24"/>
                <w:szCs w:val="24"/>
                <w:rtl/>
              </w:rPr>
              <w:t>حداقل</w:t>
            </w:r>
            <w:r w:rsidRPr="00BD12BF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>رسانیده شده است ؟</w:t>
            </w:r>
          </w:p>
        </w:tc>
        <w:tc>
          <w:tcPr>
            <w:tcW w:w="500" w:type="dxa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4009A" w:rsidTr="0002218F">
        <w:trPr>
          <w:jc w:val="center"/>
        </w:trPr>
        <w:tc>
          <w:tcPr>
            <w:tcW w:w="439" w:type="dxa"/>
          </w:tcPr>
          <w:p w:rsidR="0084009A" w:rsidRDefault="002F13D7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7393" w:type="dxa"/>
          </w:tcPr>
          <w:p w:rsidR="0084009A" w:rsidRPr="00660F97" w:rsidRDefault="005370C6" w:rsidP="00660F97">
            <w:pPr>
              <w:bidi/>
              <w:rPr>
                <w:rFonts w:ascii="B Titr,Bold" w:cs="B Nazanin"/>
                <w:sz w:val="24"/>
                <w:szCs w:val="24"/>
                <w:lang w:bidi="fa-IR"/>
              </w:rPr>
            </w:pPr>
            <w:r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از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شستشوی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سر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و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صورت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مشتریان،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قبل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و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پس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از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آرایش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خودداری</w:t>
            </w:r>
            <w:r w:rsidRPr="005370C6">
              <w:rPr>
                <w:rFonts w:ascii="B Titr,Bold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 xml:space="preserve">می </w:t>
            </w:r>
            <w:r w:rsidRPr="005370C6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شود</w:t>
            </w:r>
            <w:r w:rsidR="00AD3DEA">
              <w:rPr>
                <w:rFonts w:ascii="B Titr,Bold" w:cs="B Nazanin" w:hint="cs"/>
                <w:sz w:val="24"/>
                <w:szCs w:val="24"/>
                <w:rtl/>
                <w:lang w:bidi="fa-IR"/>
              </w:rPr>
              <w:t>؟</w:t>
            </w:r>
          </w:p>
        </w:tc>
        <w:tc>
          <w:tcPr>
            <w:tcW w:w="500" w:type="dxa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4009A" w:rsidTr="0002218F">
        <w:trPr>
          <w:jc w:val="center"/>
        </w:trPr>
        <w:tc>
          <w:tcPr>
            <w:tcW w:w="439" w:type="dxa"/>
          </w:tcPr>
          <w:p w:rsidR="0084009A" w:rsidRDefault="002F13D7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7393" w:type="dxa"/>
          </w:tcPr>
          <w:p w:rsidR="0084009A" w:rsidRPr="00660F97" w:rsidRDefault="00AD3DEA" w:rsidP="00660F97">
            <w:pPr>
              <w:bidi/>
              <w:rPr>
                <w:rFonts w:ascii="B Titr,Bold" w:cs="B Nazanin"/>
                <w:sz w:val="24"/>
                <w:szCs w:val="24"/>
              </w:rPr>
            </w:pPr>
            <w:r>
              <w:rPr>
                <w:rFonts w:ascii="B Titr,Bold" w:cs="B Nazanin" w:hint="cs"/>
                <w:sz w:val="24"/>
                <w:szCs w:val="24"/>
                <w:rtl/>
              </w:rPr>
              <w:t xml:space="preserve">آیا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از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پذیرش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مشتریان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با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علایم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تب،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سرفه،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گلودرد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و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تنگی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تنفسی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خودداری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 xml:space="preserve">می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شود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>؟</w:t>
            </w:r>
          </w:p>
        </w:tc>
        <w:tc>
          <w:tcPr>
            <w:tcW w:w="500" w:type="dxa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84009A" w:rsidRDefault="0084009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3DEA" w:rsidTr="0002218F">
        <w:trPr>
          <w:jc w:val="center"/>
        </w:trPr>
        <w:tc>
          <w:tcPr>
            <w:tcW w:w="439" w:type="dxa"/>
          </w:tcPr>
          <w:p w:rsidR="00AD3DEA" w:rsidRDefault="002F13D7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7393" w:type="dxa"/>
          </w:tcPr>
          <w:p w:rsidR="00AD3DEA" w:rsidRDefault="00AD3DEA" w:rsidP="00660F97">
            <w:pPr>
              <w:bidi/>
              <w:rPr>
                <w:rFonts w:ascii="B Titr,Bold" w:cs="B Nazanin"/>
                <w:sz w:val="24"/>
                <w:szCs w:val="24"/>
                <w:rtl/>
              </w:rPr>
            </w:pPr>
            <w:r>
              <w:rPr>
                <w:rFonts w:ascii="B Titr,Bold" w:cs="B Nazanin" w:hint="cs"/>
                <w:sz w:val="24"/>
                <w:szCs w:val="24"/>
                <w:rtl/>
              </w:rPr>
              <w:t>آیا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استفاده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از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ماسک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ساده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پشت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گوشی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برای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مشتریان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الزامی</w:t>
            </w:r>
            <w:r w:rsidRPr="00AD3DEA">
              <w:rPr>
                <w:rFonts w:ascii="B Titr,Bold" w:cs="B Nazanin"/>
                <w:sz w:val="24"/>
                <w:szCs w:val="24"/>
                <w:rtl/>
              </w:rPr>
              <w:t xml:space="preserve"> </w:t>
            </w:r>
            <w:r w:rsidRPr="00AD3DEA">
              <w:rPr>
                <w:rFonts w:ascii="B Titr,Bold" w:cs="B Nazanin" w:hint="cs"/>
                <w:sz w:val="24"/>
                <w:szCs w:val="24"/>
                <w:rtl/>
              </w:rPr>
              <w:t>است</w:t>
            </w:r>
            <w:r>
              <w:rPr>
                <w:rFonts w:ascii="B Titr,Bold" w:cs="B Nazanin" w:hint="cs"/>
                <w:sz w:val="24"/>
                <w:szCs w:val="24"/>
                <w:rtl/>
              </w:rPr>
              <w:t xml:space="preserve">؟ </w:t>
            </w:r>
          </w:p>
        </w:tc>
        <w:tc>
          <w:tcPr>
            <w:tcW w:w="500" w:type="dxa"/>
          </w:tcPr>
          <w:p w:rsidR="00AD3DEA" w:rsidRDefault="00AD3DE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AD3DEA" w:rsidRDefault="00AD3DE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AD3DEA" w:rsidRDefault="00AD3DE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AD3DEA" w:rsidRDefault="00AD3DEA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71161" w:rsidTr="007624C8">
        <w:trPr>
          <w:jc w:val="center"/>
        </w:trPr>
        <w:tc>
          <w:tcPr>
            <w:tcW w:w="11058" w:type="dxa"/>
            <w:gridSpan w:val="8"/>
          </w:tcPr>
          <w:p w:rsidR="00971161" w:rsidRDefault="00CD34B0" w:rsidP="00CD34B0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23922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>ب 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A96A87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>بهداشت</w:t>
            </w:r>
            <w:r w:rsidRPr="00A96A87">
              <w:rPr>
                <w:rFonts w:ascii="B Titr,Bold" w:cs="B Nazanin"/>
                <w:b/>
                <w:bCs/>
                <w:sz w:val="28"/>
                <w:szCs w:val="28"/>
              </w:rPr>
              <w:t xml:space="preserve"> </w:t>
            </w:r>
            <w:r w:rsidRPr="00A96A87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>فردی</w:t>
            </w:r>
          </w:p>
        </w:tc>
      </w:tr>
      <w:tr w:rsidR="00971161" w:rsidTr="0002218F">
        <w:trPr>
          <w:jc w:val="center"/>
        </w:trPr>
        <w:tc>
          <w:tcPr>
            <w:tcW w:w="439" w:type="dxa"/>
          </w:tcPr>
          <w:p w:rsidR="00971161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7393" w:type="dxa"/>
          </w:tcPr>
          <w:p w:rsidR="00971161" w:rsidRPr="00660F97" w:rsidRDefault="00971161" w:rsidP="000B2C86">
            <w:pPr>
              <w:bidi/>
              <w:rPr>
                <w:rFonts w:ascii="B Titr,Bold" w:cs="B Nazanin"/>
                <w:sz w:val="24"/>
                <w:szCs w:val="24"/>
              </w:rPr>
            </w:pP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آیا تب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سنجی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مشتریان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قبل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 xml:space="preserve">ورود </w:t>
            </w:r>
            <w:r w:rsidRPr="00660F97">
              <w:rPr>
                <w:rFonts w:cs="B Nazanin" w:hint="cs"/>
                <w:sz w:val="24"/>
                <w:szCs w:val="24"/>
                <w:rtl/>
              </w:rPr>
              <w:t>انجام میگیرد</w:t>
            </w:r>
            <w:r w:rsidRPr="00660F97">
              <w:rPr>
                <w:rFonts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و از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ورود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افراد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تب</w:t>
            </w:r>
            <w:r w:rsidRPr="00660F9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660F97">
              <w:rPr>
                <w:rFonts w:cs="B Nazanin" w:hint="cs"/>
                <w:sz w:val="24"/>
                <w:szCs w:val="24"/>
                <w:rtl/>
              </w:rPr>
              <w:t>لای 8/37</w:t>
            </w:r>
            <w:r w:rsidRPr="00660F97">
              <w:rPr>
                <w:rFonts w:ascii="B Nazanin" w:cs="B Nazanin" w:hint="cs"/>
                <w:sz w:val="24"/>
                <w:szCs w:val="24"/>
                <w:rtl/>
              </w:rPr>
              <w:t xml:space="preserve"> جلوگیری</w:t>
            </w:r>
            <w:r w:rsidRPr="00660F97">
              <w:rPr>
                <w:rFonts w:ascii="B Titr,Bold" w:cs="B Nazanin" w:hint="cs"/>
                <w:sz w:val="24"/>
                <w:szCs w:val="24"/>
                <w:rtl/>
              </w:rPr>
              <w:t xml:space="preserve"> بعمل می آید .</w:t>
            </w:r>
          </w:p>
        </w:tc>
        <w:tc>
          <w:tcPr>
            <w:tcW w:w="500" w:type="dxa"/>
          </w:tcPr>
          <w:p w:rsidR="00971161" w:rsidRDefault="0097116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971161" w:rsidRDefault="0097116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971161" w:rsidRDefault="0097116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971161" w:rsidRDefault="0097116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93283" w:rsidTr="0002218F">
        <w:trPr>
          <w:jc w:val="center"/>
        </w:trPr>
        <w:tc>
          <w:tcPr>
            <w:tcW w:w="439" w:type="dxa"/>
          </w:tcPr>
          <w:p w:rsidR="00893283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7393" w:type="dxa"/>
          </w:tcPr>
          <w:p w:rsidR="00893283" w:rsidRPr="00660F97" w:rsidRDefault="00AD2919" w:rsidP="00AD2919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آی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هنگام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عطس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ی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سرف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کردن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ستمال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کاغذی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ستفاد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یکنند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)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صورتی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ک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ستمال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وجود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 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ند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شت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اشد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(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قسمت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اخلی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آرنج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وقع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سرف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عطس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ستفاد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کنید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50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93283" w:rsidTr="0002218F">
        <w:trPr>
          <w:jc w:val="center"/>
        </w:trPr>
        <w:tc>
          <w:tcPr>
            <w:tcW w:w="439" w:type="dxa"/>
          </w:tcPr>
          <w:p w:rsidR="00893283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7393" w:type="dxa"/>
          </w:tcPr>
          <w:p w:rsidR="00893283" w:rsidRPr="00660F97" w:rsidRDefault="00AD2919" w:rsidP="000B2C86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آی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شستن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رتب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ست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ه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آب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صابون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ی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ستفاد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واد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ضدعفونی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کنند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ر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پای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لکل؛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صورت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یگیرد</w:t>
            </w:r>
          </w:p>
        </w:tc>
        <w:tc>
          <w:tcPr>
            <w:tcW w:w="50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93283" w:rsidTr="0002218F">
        <w:trPr>
          <w:jc w:val="center"/>
        </w:trPr>
        <w:tc>
          <w:tcPr>
            <w:tcW w:w="439" w:type="dxa"/>
          </w:tcPr>
          <w:p w:rsidR="00893283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7393" w:type="dxa"/>
          </w:tcPr>
          <w:p w:rsidR="00893283" w:rsidRPr="00660F97" w:rsidRDefault="00AD2919" w:rsidP="000B2C86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آی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هداشت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فردی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حفظ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فاصل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پرهیز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ست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ادن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رو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وسی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کردن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یکدیگر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رعایت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یشود؛</w:t>
            </w:r>
          </w:p>
        </w:tc>
        <w:tc>
          <w:tcPr>
            <w:tcW w:w="50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93283" w:rsidTr="0002218F">
        <w:trPr>
          <w:jc w:val="center"/>
        </w:trPr>
        <w:tc>
          <w:tcPr>
            <w:tcW w:w="439" w:type="dxa"/>
          </w:tcPr>
          <w:p w:rsidR="00893283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7393" w:type="dxa"/>
          </w:tcPr>
          <w:p w:rsidR="00893283" w:rsidRPr="00660F97" w:rsidRDefault="00AD2919" w:rsidP="000B2C86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آیا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پرسنل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فاقد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علایم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سرماخوردگی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ود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صورت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شاهد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مانعت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دام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کار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راجع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راکز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رمانی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یگردد</w:t>
            </w:r>
          </w:p>
        </w:tc>
        <w:tc>
          <w:tcPr>
            <w:tcW w:w="50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93283" w:rsidTr="0002218F">
        <w:trPr>
          <w:jc w:val="center"/>
        </w:trPr>
        <w:tc>
          <w:tcPr>
            <w:tcW w:w="439" w:type="dxa"/>
          </w:tcPr>
          <w:p w:rsidR="00893283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7393" w:type="dxa"/>
          </w:tcPr>
          <w:p w:rsidR="00893283" w:rsidRPr="00660F97" w:rsidRDefault="00AD2919" w:rsidP="000B2C86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اختیار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قرار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ادن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اسک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ساد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به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شتریان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درصورت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فراموش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نمودن</w:t>
            </w:r>
            <w:r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D2919">
              <w:rPr>
                <w:rFonts w:ascii="B Nazanin" w:cs="B Nazanin" w:hint="cs"/>
                <w:sz w:val="24"/>
                <w:szCs w:val="24"/>
                <w:rtl/>
              </w:rPr>
              <w:t>ماسک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بعمل می آید ؟</w:t>
            </w:r>
          </w:p>
        </w:tc>
        <w:tc>
          <w:tcPr>
            <w:tcW w:w="50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893283" w:rsidRDefault="00893283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2919" w:rsidTr="0002218F">
        <w:trPr>
          <w:jc w:val="center"/>
        </w:trPr>
        <w:tc>
          <w:tcPr>
            <w:tcW w:w="439" w:type="dxa"/>
          </w:tcPr>
          <w:p w:rsidR="00AD2919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7393" w:type="dxa"/>
          </w:tcPr>
          <w:p w:rsidR="00AD2919" w:rsidRDefault="00C604C8" w:rsidP="00AD2919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>آ</w:t>
            </w:r>
            <w:r w:rsidR="00AD2919">
              <w:rPr>
                <w:rFonts w:ascii="B Nazanin" w:cs="B Nazanin" w:hint="cs"/>
                <w:sz w:val="24"/>
                <w:szCs w:val="24"/>
                <w:rtl/>
              </w:rPr>
              <w:t xml:space="preserve">یا </w:t>
            </w:r>
            <w:r w:rsidR="00AD2919" w:rsidRPr="00AD2919">
              <w:rPr>
                <w:rFonts w:ascii="B Nazanin" w:cs="B Nazanin" w:hint="cs"/>
                <w:sz w:val="24"/>
                <w:szCs w:val="24"/>
                <w:rtl/>
              </w:rPr>
              <w:t>آرایشگران</w:t>
            </w:r>
            <w:r w:rsidR="00AD2919"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AD2919" w:rsidRPr="00AD2919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="00AD2919"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AD2919" w:rsidRPr="00AD2919">
              <w:rPr>
                <w:rFonts w:ascii="B Nazanin" w:cs="B Nazanin" w:hint="cs"/>
                <w:sz w:val="24"/>
                <w:szCs w:val="24"/>
                <w:rtl/>
              </w:rPr>
              <w:t>لباس</w:t>
            </w:r>
            <w:r w:rsidR="00AD2919"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AD2919" w:rsidRPr="00AD2919">
              <w:rPr>
                <w:rFonts w:ascii="B Nazanin" w:cs="B Nazanin" w:hint="cs"/>
                <w:sz w:val="24"/>
                <w:szCs w:val="24"/>
                <w:rtl/>
              </w:rPr>
              <w:t>تمیز</w:t>
            </w:r>
            <w:r w:rsidR="00AD2919"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AD2919" w:rsidRPr="00AD2919">
              <w:rPr>
                <w:rFonts w:ascii="B Nazanin" w:cs="B Nazanin" w:hint="cs"/>
                <w:sz w:val="24"/>
                <w:szCs w:val="24"/>
                <w:rtl/>
              </w:rPr>
              <w:t>دارای</w:t>
            </w:r>
            <w:r w:rsidR="00AD2919"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AD2919" w:rsidRPr="00AD2919">
              <w:rPr>
                <w:rFonts w:ascii="B Nazanin" w:cs="B Nazanin" w:hint="cs"/>
                <w:sz w:val="24"/>
                <w:szCs w:val="24"/>
                <w:rtl/>
              </w:rPr>
              <w:t>آستین</w:t>
            </w:r>
            <w:r w:rsidR="00AD2919"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AD2919" w:rsidRPr="00AD2919">
              <w:rPr>
                <w:rFonts w:ascii="B Nazanin" w:cs="B Nazanin" w:hint="cs"/>
                <w:sz w:val="24"/>
                <w:szCs w:val="24"/>
                <w:rtl/>
              </w:rPr>
              <w:t>بلند</w:t>
            </w:r>
            <w:r w:rsidR="00AD2919"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AD2919" w:rsidRPr="00AD2919">
              <w:rPr>
                <w:rFonts w:ascii="B Nazanin" w:cs="B Nazanin" w:hint="cs"/>
                <w:sz w:val="24"/>
                <w:szCs w:val="24"/>
                <w:rtl/>
              </w:rPr>
              <w:t>استفاده</w:t>
            </w:r>
            <w:r w:rsidR="00AD2919" w:rsidRPr="00AD2919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AD2919">
              <w:rPr>
                <w:rFonts w:ascii="B Nazanin" w:cs="B Nazanin" w:hint="cs"/>
                <w:sz w:val="24"/>
                <w:szCs w:val="24"/>
                <w:rtl/>
              </w:rPr>
              <w:t xml:space="preserve"> می </w:t>
            </w:r>
            <w:r w:rsidR="00AD2919" w:rsidRPr="00AD2919">
              <w:rPr>
                <w:rFonts w:ascii="B Nazanin" w:cs="B Nazanin" w:hint="cs"/>
                <w:sz w:val="24"/>
                <w:szCs w:val="24"/>
                <w:rtl/>
              </w:rPr>
              <w:t>کنند</w:t>
            </w:r>
            <w:r w:rsidR="00AD2919" w:rsidRPr="00AD2919">
              <w:rPr>
                <w:rFonts w:ascii="B Nazanin" w:cs="B Nazanin"/>
                <w:sz w:val="24"/>
                <w:szCs w:val="24"/>
                <w:rtl/>
              </w:rPr>
              <w:t>.</w:t>
            </w:r>
          </w:p>
        </w:tc>
        <w:tc>
          <w:tcPr>
            <w:tcW w:w="500" w:type="dxa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2919" w:rsidTr="0002218F">
        <w:trPr>
          <w:jc w:val="center"/>
        </w:trPr>
        <w:tc>
          <w:tcPr>
            <w:tcW w:w="439" w:type="dxa"/>
          </w:tcPr>
          <w:p w:rsidR="00AD2919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16</w:t>
            </w:r>
          </w:p>
        </w:tc>
        <w:tc>
          <w:tcPr>
            <w:tcW w:w="7393" w:type="dxa"/>
          </w:tcPr>
          <w:p w:rsidR="00AD2919" w:rsidRDefault="00C604C8" w:rsidP="00C604C8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 w:rsidRPr="00C604C8">
              <w:rPr>
                <w:rFonts w:ascii="B Nazanin" w:cs="B Nazanin" w:hint="cs"/>
                <w:sz w:val="24"/>
                <w:szCs w:val="24"/>
                <w:rtl/>
              </w:rPr>
              <w:t>آیا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رایشگران و پرسنل </w:t>
            </w:r>
            <w:r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604C8">
              <w:rPr>
                <w:rFonts w:ascii="B Nazanin" w:cs="B Nazanin" w:hint="cs"/>
                <w:sz w:val="24"/>
                <w:szCs w:val="24"/>
                <w:rtl/>
              </w:rPr>
              <w:t>دستکش</w:t>
            </w:r>
            <w:r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604C8">
              <w:rPr>
                <w:rFonts w:ascii="B Nazanin" w:cs="B Nazanin" w:hint="cs"/>
                <w:sz w:val="24"/>
                <w:szCs w:val="24"/>
                <w:rtl/>
              </w:rPr>
              <w:t>یکبار</w:t>
            </w:r>
            <w:r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604C8">
              <w:rPr>
                <w:rFonts w:ascii="B Nazanin" w:cs="B Nazanin" w:hint="cs"/>
                <w:sz w:val="24"/>
                <w:szCs w:val="24"/>
                <w:rtl/>
              </w:rPr>
              <w:t>مصرف</w:t>
            </w:r>
            <w:r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استفاده می نمایند ؟</w:t>
            </w:r>
            <w:r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00" w:type="dxa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2919" w:rsidTr="0002218F">
        <w:trPr>
          <w:jc w:val="center"/>
        </w:trPr>
        <w:tc>
          <w:tcPr>
            <w:tcW w:w="439" w:type="dxa"/>
          </w:tcPr>
          <w:p w:rsidR="00AD2919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7393" w:type="dxa"/>
          </w:tcPr>
          <w:p w:rsidR="00AD2919" w:rsidRDefault="00DA4D9E" w:rsidP="000B2C86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قبل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هرگونه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اقدامات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پاک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سازی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یا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گندزدایی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بعد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خطر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مواجهه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C604C8" w:rsidRPr="00C604C8">
              <w:rPr>
                <w:rFonts w:ascii="B Nazanin" w:cs="B Nazanin" w:hint="cs"/>
                <w:sz w:val="24"/>
                <w:szCs w:val="24"/>
                <w:rtl/>
              </w:rPr>
              <w:t>مایعات</w:t>
            </w:r>
            <w:r w:rsidR="00C604C8" w:rsidRPr="00C604C8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بدن</w:t>
            </w:r>
            <w:r w:rsidR="000322F1">
              <w:rPr>
                <w:rFonts w:ascii="B Nazanin"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بهداشت دست رعایت می شود </w:t>
            </w:r>
          </w:p>
        </w:tc>
        <w:tc>
          <w:tcPr>
            <w:tcW w:w="500" w:type="dxa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AD2919" w:rsidRDefault="00AD2919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322F1" w:rsidTr="0002218F">
        <w:trPr>
          <w:jc w:val="center"/>
        </w:trPr>
        <w:tc>
          <w:tcPr>
            <w:tcW w:w="439" w:type="dxa"/>
          </w:tcPr>
          <w:p w:rsidR="000322F1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7393" w:type="dxa"/>
          </w:tcPr>
          <w:p w:rsidR="000322F1" w:rsidRDefault="000322F1" w:rsidP="000B2C86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پس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تماس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صورت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پوست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مراجعه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کننده</w:t>
            </w:r>
            <w:r>
              <w:rPr>
                <w:rFonts w:hint="cs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بهداشت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دست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رعایت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می</w:t>
            </w:r>
            <w:r w:rsidRPr="000322F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322F1">
              <w:rPr>
                <w:rFonts w:ascii="B Nazanin" w:cs="B Nazanin" w:hint="cs"/>
                <w:sz w:val="24"/>
                <w:szCs w:val="24"/>
                <w:rtl/>
              </w:rPr>
              <w:t>شود</w:t>
            </w:r>
          </w:p>
        </w:tc>
        <w:tc>
          <w:tcPr>
            <w:tcW w:w="500" w:type="dxa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322F1" w:rsidTr="0002218F">
        <w:trPr>
          <w:jc w:val="center"/>
        </w:trPr>
        <w:tc>
          <w:tcPr>
            <w:tcW w:w="439" w:type="dxa"/>
          </w:tcPr>
          <w:p w:rsidR="000322F1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9</w:t>
            </w:r>
          </w:p>
        </w:tc>
        <w:tc>
          <w:tcPr>
            <w:tcW w:w="7393" w:type="dxa"/>
          </w:tcPr>
          <w:p w:rsidR="000322F1" w:rsidRDefault="00FD1512" w:rsidP="00FD1512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درصورت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آلودگی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دست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قابل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مشاهده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باشد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آب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صابون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شسته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 می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FD1512">
              <w:rPr>
                <w:rFonts w:ascii="B Nazanin" w:cs="B Nazanin" w:hint="cs"/>
                <w:sz w:val="24"/>
                <w:szCs w:val="24"/>
                <w:rtl/>
              </w:rPr>
              <w:t>شود</w:t>
            </w:r>
            <w:r w:rsidRPr="00FD1512">
              <w:rPr>
                <w:rFonts w:ascii="B Nazanin" w:cs="B Nazanin"/>
                <w:sz w:val="24"/>
                <w:szCs w:val="24"/>
                <w:rtl/>
              </w:rPr>
              <w:t>.</w:t>
            </w:r>
          </w:p>
        </w:tc>
        <w:tc>
          <w:tcPr>
            <w:tcW w:w="500" w:type="dxa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322F1" w:rsidTr="0002218F">
        <w:trPr>
          <w:jc w:val="center"/>
        </w:trPr>
        <w:tc>
          <w:tcPr>
            <w:tcW w:w="439" w:type="dxa"/>
          </w:tcPr>
          <w:p w:rsidR="000322F1" w:rsidRDefault="00EC69CF" w:rsidP="000B2C8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7393" w:type="dxa"/>
          </w:tcPr>
          <w:p w:rsidR="000322F1" w:rsidRDefault="00BD4652" w:rsidP="000B2C86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در صورت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بعد</w:t>
            </w:r>
            <w:r w:rsidRPr="00BD465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BD465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مراجعه</w:t>
            </w:r>
            <w:r w:rsidRPr="00BD465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به</w:t>
            </w:r>
            <w:r w:rsidRPr="00BD465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منزل،</w:t>
            </w:r>
            <w:r w:rsidRPr="00BD465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لباس</w:t>
            </w:r>
            <w:r w:rsidRPr="00BD465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ها</w:t>
            </w:r>
            <w:r w:rsidRPr="00BD465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تعویض</w:t>
            </w:r>
            <w:r w:rsidRPr="00BD465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BD4652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شسته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 می </w:t>
            </w:r>
            <w:r w:rsidRPr="00BD4652">
              <w:rPr>
                <w:rFonts w:ascii="B Nazanin" w:cs="B Nazanin" w:hint="cs"/>
                <w:sz w:val="24"/>
                <w:szCs w:val="24"/>
                <w:rtl/>
              </w:rPr>
              <w:t>شود</w:t>
            </w:r>
          </w:p>
        </w:tc>
        <w:tc>
          <w:tcPr>
            <w:tcW w:w="500" w:type="dxa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gridSpan w:val="2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8" w:type="dxa"/>
            <w:gridSpan w:val="2"/>
          </w:tcPr>
          <w:p w:rsidR="000322F1" w:rsidRDefault="000322F1" w:rsidP="00F1565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71161" w:rsidTr="002673EF">
        <w:trPr>
          <w:trHeight w:val="111"/>
          <w:jc w:val="center"/>
        </w:trPr>
        <w:tc>
          <w:tcPr>
            <w:tcW w:w="11058" w:type="dxa"/>
            <w:gridSpan w:val="8"/>
          </w:tcPr>
          <w:p w:rsidR="00971161" w:rsidRDefault="00971161" w:rsidP="008D67F2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23922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8D67F2" w:rsidRPr="00A23922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>ج</w:t>
            </w:r>
            <w:r w:rsidR="00CD34B0" w:rsidRPr="00A23922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 xml:space="preserve"> :</w:t>
            </w:r>
            <w:r w:rsidR="00CD34B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2551BC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 xml:space="preserve"> بهداشت</w:t>
            </w:r>
            <w:r w:rsidRPr="002551BC">
              <w:rPr>
                <w:rFonts w:ascii="B Titr,Bold" w:cs="B Nazanin"/>
                <w:b/>
                <w:bCs/>
                <w:sz w:val="28"/>
                <w:szCs w:val="28"/>
              </w:rPr>
              <w:t xml:space="preserve"> </w:t>
            </w:r>
            <w:r w:rsidRPr="002551BC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>ابزار</w:t>
            </w:r>
            <w:r w:rsidRPr="002551BC">
              <w:rPr>
                <w:rFonts w:ascii="B Titr,Bold" w:cs="B Nazanin"/>
                <w:b/>
                <w:bCs/>
                <w:sz w:val="28"/>
                <w:szCs w:val="28"/>
              </w:rPr>
              <w:t xml:space="preserve"> </w:t>
            </w:r>
            <w:r w:rsidRPr="002551BC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>و</w:t>
            </w:r>
            <w:r w:rsidRPr="002551BC">
              <w:rPr>
                <w:rFonts w:ascii="B Titr,Bold" w:cs="B Nazanin"/>
                <w:b/>
                <w:bCs/>
                <w:sz w:val="28"/>
                <w:szCs w:val="28"/>
              </w:rPr>
              <w:t xml:space="preserve"> </w:t>
            </w:r>
            <w:r w:rsidRPr="002551BC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>تجهیزات</w:t>
            </w:r>
          </w:p>
        </w:tc>
      </w:tr>
      <w:tr w:rsidR="00971161" w:rsidTr="0002218F">
        <w:trPr>
          <w:trHeight w:val="758"/>
          <w:jc w:val="center"/>
        </w:trPr>
        <w:tc>
          <w:tcPr>
            <w:tcW w:w="439" w:type="dxa"/>
          </w:tcPr>
          <w:p w:rsidR="00971161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1</w:t>
            </w:r>
          </w:p>
        </w:tc>
        <w:tc>
          <w:tcPr>
            <w:tcW w:w="7393" w:type="dxa"/>
          </w:tcPr>
          <w:p w:rsidR="00971161" w:rsidRPr="00573FB5" w:rsidRDefault="00354E1D" w:rsidP="00354E1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قسمت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مشخص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آرایشگاه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محلول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های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ضد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عفونی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دست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(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یا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امکانات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شستشوی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دست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>
              <w:rPr>
                <w:rFonts w:hint="cs"/>
                <w:rtl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آب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صابون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قرار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داده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شده 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بطوری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که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شاغلین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مراجعه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کنندگان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به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آن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دسترسی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داشته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354E1D">
              <w:rPr>
                <w:rFonts w:cs="B Nazanin" w:hint="cs"/>
                <w:sz w:val="24"/>
                <w:szCs w:val="24"/>
                <w:rtl/>
                <w:lang w:bidi="fa-IR"/>
              </w:rPr>
              <w:t>باشند</w:t>
            </w:r>
            <w:r w:rsidRPr="00354E1D">
              <w:rPr>
                <w:rFonts w:cs="B Nazanin"/>
                <w:sz w:val="24"/>
                <w:szCs w:val="24"/>
                <w:rtl/>
                <w:lang w:bidi="fa-IR"/>
              </w:rPr>
              <w:t>.</w:t>
            </w:r>
          </w:p>
        </w:tc>
        <w:tc>
          <w:tcPr>
            <w:tcW w:w="50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D4652" w:rsidTr="0002218F">
        <w:trPr>
          <w:trHeight w:val="111"/>
          <w:jc w:val="center"/>
        </w:trPr>
        <w:tc>
          <w:tcPr>
            <w:tcW w:w="439" w:type="dxa"/>
          </w:tcPr>
          <w:p w:rsidR="00BD4652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2</w:t>
            </w:r>
          </w:p>
        </w:tc>
        <w:tc>
          <w:tcPr>
            <w:tcW w:w="7393" w:type="dxa"/>
          </w:tcPr>
          <w:p w:rsidR="00BD4652" w:rsidRPr="00573FB5" w:rsidRDefault="00354E1D" w:rsidP="00354E1D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تمیز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کردن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کامل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س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طوح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تجهیزات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مورد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نیاز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ارایش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گاه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ها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آب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مواد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ش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وینده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(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دترجنت</w:t>
            </w:r>
            <w:r w:rsidRPr="00354E1D">
              <w:rPr>
                <w:rFonts w:ascii="B Nazanin" w:cs="B Nazanin"/>
                <w:sz w:val="24"/>
                <w:szCs w:val="24"/>
              </w:rPr>
              <w:t>(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سپس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استفاده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مواد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گند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زدای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مناسب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الکلی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بعد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هر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اصلاح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>/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آرایش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Pr="00354E1D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می </w:t>
            </w:r>
            <w:r w:rsidRPr="00354E1D">
              <w:rPr>
                <w:rFonts w:ascii="B Nazanin" w:cs="B Nazanin" w:hint="cs"/>
                <w:sz w:val="24"/>
                <w:szCs w:val="24"/>
                <w:rtl/>
              </w:rPr>
              <w:t>گردد</w:t>
            </w:r>
          </w:p>
        </w:tc>
        <w:tc>
          <w:tcPr>
            <w:tcW w:w="500" w:type="dxa"/>
          </w:tcPr>
          <w:p w:rsidR="00BD4652" w:rsidRDefault="00BD4652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BD4652" w:rsidRDefault="00BD4652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BD4652" w:rsidRDefault="00BD4652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BD4652" w:rsidRDefault="00BD4652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D4652" w:rsidTr="0002218F">
        <w:trPr>
          <w:trHeight w:val="111"/>
          <w:jc w:val="center"/>
        </w:trPr>
        <w:tc>
          <w:tcPr>
            <w:tcW w:w="439" w:type="dxa"/>
          </w:tcPr>
          <w:p w:rsidR="00BD4652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3</w:t>
            </w:r>
          </w:p>
        </w:tc>
        <w:tc>
          <w:tcPr>
            <w:tcW w:w="7393" w:type="dxa"/>
          </w:tcPr>
          <w:p w:rsidR="00BD4652" w:rsidRPr="00573FB5" w:rsidRDefault="00DD7261" w:rsidP="00DD7261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دستگیره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ورودی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آرایشگاه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،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کلید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پریزها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راه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پله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سایر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سطوحی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که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معرض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تماس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مشترک</w:t>
            </w:r>
            <w:r w:rsidRPr="00DD7261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میباشد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مرتب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DD7261">
              <w:rPr>
                <w:rFonts w:ascii="B Nazanin" w:cs="B Nazanin" w:hint="cs"/>
                <w:sz w:val="24"/>
                <w:szCs w:val="24"/>
                <w:rtl/>
              </w:rPr>
              <w:t>گندزدایی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 می </w:t>
            </w:r>
            <w:r w:rsidRPr="00DD726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شود؟</w:t>
            </w:r>
          </w:p>
        </w:tc>
        <w:tc>
          <w:tcPr>
            <w:tcW w:w="500" w:type="dxa"/>
          </w:tcPr>
          <w:p w:rsidR="00BD4652" w:rsidRDefault="00BD4652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BD4652" w:rsidRDefault="00BD4652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BD4652" w:rsidRDefault="00BD4652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BD4652" w:rsidRDefault="00BD4652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F07CF" w:rsidTr="0002218F">
        <w:trPr>
          <w:trHeight w:val="111"/>
          <w:jc w:val="center"/>
        </w:trPr>
        <w:tc>
          <w:tcPr>
            <w:tcW w:w="439" w:type="dxa"/>
          </w:tcPr>
          <w:p w:rsidR="00BF07CF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4</w:t>
            </w:r>
          </w:p>
        </w:tc>
        <w:tc>
          <w:tcPr>
            <w:tcW w:w="7393" w:type="dxa"/>
          </w:tcPr>
          <w:p w:rsidR="00BF07CF" w:rsidRPr="00BF07CF" w:rsidRDefault="00BF07CF" w:rsidP="00BF07CF">
            <w:pPr>
              <w:bidi/>
              <w:rPr>
                <w:rFonts w:ascii="B Nazanin" w:cs="B Nazanin"/>
                <w:sz w:val="24"/>
                <w:szCs w:val="24"/>
              </w:rPr>
            </w:pP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آیا از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هر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گونه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تزریق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جهت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امور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آرایشی</w:t>
            </w:r>
            <w:r w:rsidRPr="00BF07CF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 xml:space="preserve"> خودداری می گردد </w:t>
            </w:r>
          </w:p>
        </w:tc>
        <w:tc>
          <w:tcPr>
            <w:tcW w:w="50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F07CF" w:rsidTr="0002218F">
        <w:trPr>
          <w:trHeight w:val="111"/>
          <w:jc w:val="center"/>
        </w:trPr>
        <w:tc>
          <w:tcPr>
            <w:tcW w:w="439" w:type="dxa"/>
          </w:tcPr>
          <w:p w:rsidR="00BF07CF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5</w:t>
            </w:r>
          </w:p>
        </w:tc>
        <w:tc>
          <w:tcPr>
            <w:tcW w:w="7393" w:type="dxa"/>
          </w:tcPr>
          <w:p w:rsidR="00BF07CF" w:rsidRPr="00BF07CF" w:rsidRDefault="00BF07CF" w:rsidP="00BF07CF">
            <w:pPr>
              <w:bidi/>
              <w:rPr>
                <w:rFonts w:ascii="B Nazanin" w:cs="B Nazanin"/>
                <w:sz w:val="24"/>
                <w:szCs w:val="24"/>
              </w:rPr>
            </w:pP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آیا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خدمات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میکرو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پیگمنتشین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به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دلیل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مدت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زمان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طولانی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فاصله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بسیار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کم</w:t>
            </w:r>
            <w:r w:rsidRPr="00BF07CF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خودداری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می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گردد</w:t>
            </w:r>
          </w:p>
        </w:tc>
        <w:tc>
          <w:tcPr>
            <w:tcW w:w="50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F07CF" w:rsidTr="0002218F">
        <w:trPr>
          <w:trHeight w:val="111"/>
          <w:jc w:val="center"/>
        </w:trPr>
        <w:tc>
          <w:tcPr>
            <w:tcW w:w="439" w:type="dxa"/>
          </w:tcPr>
          <w:p w:rsidR="00BF07CF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6</w:t>
            </w:r>
          </w:p>
        </w:tc>
        <w:tc>
          <w:tcPr>
            <w:tcW w:w="7393" w:type="dxa"/>
          </w:tcPr>
          <w:p w:rsidR="00BF07CF" w:rsidRPr="00BF07CF" w:rsidRDefault="00BF07CF" w:rsidP="00BF07CF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آیا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خدمات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اپیلاسیون</w:t>
            </w:r>
            <w:r w:rsidRPr="00BF07CF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خودداری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می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گردد</w:t>
            </w:r>
          </w:p>
        </w:tc>
        <w:tc>
          <w:tcPr>
            <w:tcW w:w="50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F07CF" w:rsidTr="0002218F">
        <w:trPr>
          <w:trHeight w:val="111"/>
          <w:jc w:val="center"/>
        </w:trPr>
        <w:tc>
          <w:tcPr>
            <w:tcW w:w="439" w:type="dxa"/>
          </w:tcPr>
          <w:p w:rsidR="00BF07CF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7</w:t>
            </w:r>
          </w:p>
        </w:tc>
        <w:tc>
          <w:tcPr>
            <w:tcW w:w="7393" w:type="dxa"/>
          </w:tcPr>
          <w:p w:rsidR="00BF07CF" w:rsidRPr="00BF07CF" w:rsidRDefault="00BF07CF" w:rsidP="00BF07CF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آیا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خدمات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مانیکور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پدیکور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کاشت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ناخن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مژه</w:t>
            </w:r>
            <w:r w:rsidRPr="00BF07CF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خودداری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می</w:t>
            </w:r>
            <w:r w:rsidRPr="00BF07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BF07CF">
              <w:rPr>
                <w:rFonts w:ascii="B Nazanin" w:cs="B Nazanin" w:hint="cs"/>
                <w:sz w:val="24"/>
                <w:szCs w:val="24"/>
                <w:rtl/>
              </w:rPr>
              <w:t>گردد</w:t>
            </w:r>
          </w:p>
        </w:tc>
        <w:tc>
          <w:tcPr>
            <w:tcW w:w="50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F07CF" w:rsidTr="0002218F">
        <w:trPr>
          <w:trHeight w:val="111"/>
          <w:jc w:val="center"/>
        </w:trPr>
        <w:tc>
          <w:tcPr>
            <w:tcW w:w="439" w:type="dxa"/>
          </w:tcPr>
          <w:p w:rsidR="00BF07CF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8</w:t>
            </w:r>
          </w:p>
        </w:tc>
        <w:tc>
          <w:tcPr>
            <w:tcW w:w="7393" w:type="dxa"/>
          </w:tcPr>
          <w:p w:rsidR="00BF07CF" w:rsidRPr="008A6169" w:rsidRDefault="00BF07CF" w:rsidP="00BF07CF">
            <w:pPr>
              <w:bidi/>
            </w:pPr>
            <w:r>
              <w:rPr>
                <w:rFonts w:hint="cs"/>
                <w:rtl/>
              </w:rPr>
              <w:t xml:space="preserve">آیا </w:t>
            </w:r>
            <w:r w:rsidRPr="008A6169">
              <w:rPr>
                <w:rFonts w:hint="cs"/>
                <w:rtl/>
              </w:rPr>
              <w:t>صابون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مایع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و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دستمال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کاغذی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در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توالت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ها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و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سرویس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های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بهداشتی</w:t>
            </w:r>
            <w:r w:rsidRPr="008A6169">
              <w:rPr>
                <w:rtl/>
              </w:rPr>
              <w:t xml:space="preserve"> </w:t>
            </w:r>
            <w:r w:rsidRPr="008A6169">
              <w:rPr>
                <w:rFonts w:hint="cs"/>
                <w:rtl/>
              </w:rPr>
              <w:t>فراهم</w:t>
            </w:r>
            <w:r w:rsidRPr="008A6169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می باشد </w:t>
            </w:r>
            <w:r w:rsidRPr="008A6169">
              <w:t xml:space="preserve"> </w:t>
            </w:r>
          </w:p>
        </w:tc>
        <w:tc>
          <w:tcPr>
            <w:tcW w:w="50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BF07CF" w:rsidRDefault="00BF07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A057C" w:rsidTr="0002218F">
        <w:trPr>
          <w:trHeight w:val="111"/>
          <w:jc w:val="center"/>
        </w:trPr>
        <w:tc>
          <w:tcPr>
            <w:tcW w:w="439" w:type="dxa"/>
          </w:tcPr>
          <w:p w:rsidR="002A057C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9</w:t>
            </w:r>
          </w:p>
        </w:tc>
        <w:tc>
          <w:tcPr>
            <w:tcW w:w="7393" w:type="dxa"/>
          </w:tcPr>
          <w:p w:rsidR="002A057C" w:rsidRPr="000B60BF" w:rsidRDefault="001C1501" w:rsidP="001C1501">
            <w:pPr>
              <w:bidi/>
              <w:rPr>
                <w:rFonts w:ascii="B Nazanin" w:cs="B Nazanin"/>
                <w:sz w:val="24"/>
                <w:szCs w:val="24"/>
              </w:rPr>
            </w:pPr>
            <w:r w:rsidRPr="000B60BF"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خوردن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آشامیدن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استعمال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دخانیات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 xml:space="preserve">در محیط آرایشگاه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خودداری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 xml:space="preserve"> می 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گردد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؟</w:t>
            </w:r>
          </w:p>
        </w:tc>
        <w:tc>
          <w:tcPr>
            <w:tcW w:w="500" w:type="dxa"/>
          </w:tcPr>
          <w:p w:rsidR="002A057C" w:rsidRDefault="002A057C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2A057C" w:rsidRDefault="002A057C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2A057C" w:rsidRDefault="002A057C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2A057C" w:rsidRDefault="002A057C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A057C" w:rsidTr="0002218F">
        <w:trPr>
          <w:trHeight w:val="111"/>
          <w:jc w:val="center"/>
        </w:trPr>
        <w:tc>
          <w:tcPr>
            <w:tcW w:w="439" w:type="dxa"/>
          </w:tcPr>
          <w:p w:rsidR="002A057C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7393" w:type="dxa"/>
          </w:tcPr>
          <w:p w:rsidR="002A057C" w:rsidRPr="000B60BF" w:rsidRDefault="001C1501" w:rsidP="001C1501">
            <w:pPr>
              <w:bidi/>
              <w:rPr>
                <w:rFonts w:ascii="B Nazanin" w:cs="B Nazanin"/>
                <w:sz w:val="24"/>
                <w:szCs w:val="24"/>
              </w:rPr>
            </w:pPr>
            <w:r w:rsidRPr="000B60BF"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دریافت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وجه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طریق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کارت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خوان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یا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سایر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روش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های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غیر</w:t>
            </w:r>
            <w:r w:rsidR="002A057C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2A057C" w:rsidRPr="000B60BF">
              <w:rPr>
                <w:rFonts w:ascii="B Nazanin" w:cs="B Nazanin" w:hint="cs"/>
                <w:sz w:val="24"/>
                <w:szCs w:val="24"/>
                <w:rtl/>
              </w:rPr>
              <w:t>نقدی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انجام می گیرد ؟</w:t>
            </w:r>
          </w:p>
        </w:tc>
        <w:tc>
          <w:tcPr>
            <w:tcW w:w="500" w:type="dxa"/>
          </w:tcPr>
          <w:p w:rsidR="002A057C" w:rsidRDefault="002A057C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2A057C" w:rsidRDefault="002A057C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2A057C" w:rsidRDefault="002A057C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2A057C" w:rsidRDefault="002A057C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C1501" w:rsidTr="0002218F">
        <w:trPr>
          <w:trHeight w:val="111"/>
          <w:jc w:val="center"/>
        </w:trPr>
        <w:tc>
          <w:tcPr>
            <w:tcW w:w="439" w:type="dxa"/>
          </w:tcPr>
          <w:p w:rsidR="001C1501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1</w:t>
            </w:r>
          </w:p>
        </w:tc>
        <w:tc>
          <w:tcPr>
            <w:tcW w:w="7393" w:type="dxa"/>
          </w:tcPr>
          <w:p w:rsidR="001C1501" w:rsidRPr="000B60BF" w:rsidRDefault="000B60BF" w:rsidP="000B60BF">
            <w:pPr>
              <w:bidi/>
              <w:rPr>
                <w:rFonts w:ascii="B Nazanin" w:cs="B Nazanin"/>
                <w:sz w:val="24"/>
                <w:szCs w:val="24"/>
              </w:rPr>
            </w:pPr>
            <w:r w:rsidRPr="000B60BF"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صورت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نیاز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به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گندزدایی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تمیز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کردن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قبل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گندزدایی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 xml:space="preserve">می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شود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.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اگر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سطوح</w:t>
            </w:r>
            <w:r w:rsidR="001C1501"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0B60BF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0B60BF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اقلام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مواد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آلی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پاک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نشوند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(ترشحات،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گرد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خاک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غبار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)مواد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سطوح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قابل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گندزدایی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0B60BF">
              <w:rPr>
                <w:rFonts w:ascii="B Nazanin" w:cs="B Nazanin" w:hint="cs"/>
                <w:sz w:val="24"/>
                <w:szCs w:val="24"/>
                <w:rtl/>
              </w:rPr>
              <w:t>نیستند</w:t>
            </w:r>
            <w:r w:rsidRPr="000B60BF">
              <w:rPr>
                <w:rFonts w:ascii="B Nazanin" w:cs="B Nazanin"/>
                <w:sz w:val="24"/>
                <w:szCs w:val="24"/>
                <w:rtl/>
              </w:rPr>
              <w:t>.</w:t>
            </w:r>
          </w:p>
        </w:tc>
        <w:tc>
          <w:tcPr>
            <w:tcW w:w="500" w:type="dxa"/>
          </w:tcPr>
          <w:p w:rsidR="001C1501" w:rsidRDefault="001C1501" w:rsidP="001C1501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1C1501" w:rsidRDefault="001C150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1C1501" w:rsidRDefault="001C150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1C1501" w:rsidRDefault="001C150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C1501" w:rsidTr="0002218F">
        <w:trPr>
          <w:trHeight w:val="111"/>
          <w:jc w:val="center"/>
        </w:trPr>
        <w:tc>
          <w:tcPr>
            <w:tcW w:w="439" w:type="dxa"/>
          </w:tcPr>
          <w:p w:rsidR="001C1501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2</w:t>
            </w:r>
          </w:p>
        </w:tc>
        <w:tc>
          <w:tcPr>
            <w:tcW w:w="7393" w:type="dxa"/>
          </w:tcPr>
          <w:p w:rsidR="001C1501" w:rsidRPr="00C37551" w:rsidRDefault="00C37551" w:rsidP="001C1501">
            <w:pPr>
              <w:bidi/>
              <w:rPr>
                <w:rFonts w:ascii="B Nazanin" w:cs="B Nazanin"/>
                <w:sz w:val="24"/>
                <w:szCs w:val="24"/>
              </w:rPr>
            </w:pP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آیا نظافت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گندزدایی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سرویس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بهداشتی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پایان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روز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 xml:space="preserve"> می گرددو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فردی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که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نظافت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را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انجام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می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دهد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وسایل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حفاظت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فردی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استفاده</w:t>
            </w:r>
            <w:r w:rsidRPr="00C37551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C37551">
              <w:rPr>
                <w:rFonts w:ascii="B Nazanin" w:cs="B Nazanin" w:hint="cs"/>
                <w:sz w:val="24"/>
                <w:szCs w:val="24"/>
                <w:rtl/>
              </w:rPr>
              <w:t>می نماید؟</w:t>
            </w:r>
          </w:p>
        </w:tc>
        <w:tc>
          <w:tcPr>
            <w:tcW w:w="500" w:type="dxa"/>
          </w:tcPr>
          <w:p w:rsidR="001C1501" w:rsidRDefault="001C1501" w:rsidP="001C1501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1C1501" w:rsidRDefault="001C150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1C1501" w:rsidRDefault="001C150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1C1501" w:rsidRDefault="001C150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C1501" w:rsidTr="0002218F">
        <w:trPr>
          <w:trHeight w:val="111"/>
          <w:jc w:val="center"/>
        </w:trPr>
        <w:tc>
          <w:tcPr>
            <w:tcW w:w="439" w:type="dxa"/>
          </w:tcPr>
          <w:p w:rsidR="001C1501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3</w:t>
            </w:r>
          </w:p>
        </w:tc>
        <w:tc>
          <w:tcPr>
            <w:tcW w:w="7393" w:type="dxa"/>
          </w:tcPr>
          <w:p w:rsidR="001C1501" w:rsidRPr="00266A07" w:rsidRDefault="00C37551" w:rsidP="001C1501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 w:rsidRPr="00266A07"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توصیه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های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سازنده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برای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استفاده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یا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رقیق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سازی،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زمان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تماس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مدیریت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گندزداها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="001C1501"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1C1501" w:rsidRPr="00266A07">
              <w:rPr>
                <w:rFonts w:ascii="B Nazanin" w:cs="B Nazanin" w:hint="cs"/>
                <w:sz w:val="24"/>
                <w:szCs w:val="24"/>
                <w:rtl/>
              </w:rPr>
              <w:t>نظر</w:t>
            </w:r>
            <w:r w:rsidR="001C1501" w:rsidRPr="00266A07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266A07">
              <w:rPr>
                <w:rFonts w:ascii="B Nazanin" w:cs="B Nazanin" w:hint="cs"/>
                <w:sz w:val="24"/>
                <w:szCs w:val="24"/>
                <w:rtl/>
              </w:rPr>
              <w:t xml:space="preserve">گرفته می </w:t>
            </w:r>
            <w:r w:rsidRPr="00266A07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66A07">
              <w:rPr>
                <w:rFonts w:ascii="B Nazanin" w:cs="B Nazanin" w:hint="cs"/>
                <w:sz w:val="24"/>
                <w:szCs w:val="24"/>
                <w:rtl/>
              </w:rPr>
              <w:t>شود؟</w:t>
            </w:r>
          </w:p>
        </w:tc>
        <w:tc>
          <w:tcPr>
            <w:tcW w:w="500" w:type="dxa"/>
          </w:tcPr>
          <w:p w:rsidR="001C1501" w:rsidRDefault="001C1501" w:rsidP="001C1501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1C1501" w:rsidRDefault="001C150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1C1501" w:rsidRDefault="001C150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1C1501" w:rsidRDefault="001C150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71161" w:rsidTr="00913A1B">
        <w:trPr>
          <w:trHeight w:val="111"/>
          <w:jc w:val="center"/>
        </w:trPr>
        <w:tc>
          <w:tcPr>
            <w:tcW w:w="11058" w:type="dxa"/>
            <w:gridSpan w:val="8"/>
          </w:tcPr>
          <w:p w:rsidR="00971161" w:rsidRPr="008D67F2" w:rsidRDefault="008D67F2" w:rsidP="00A121F6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D67F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</w:t>
            </w:r>
            <w:r w:rsidR="00CD34B0" w:rsidRPr="008D67F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: </w:t>
            </w:r>
            <w:r w:rsidR="00971161" w:rsidRPr="008D67F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971161" w:rsidRPr="008D67F2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>بهداشت</w:t>
            </w:r>
            <w:r w:rsidR="00971161" w:rsidRPr="008D67F2">
              <w:rPr>
                <w:rFonts w:ascii="B Titr,Bold" w:cs="B Nazanin"/>
                <w:b/>
                <w:bCs/>
                <w:sz w:val="28"/>
                <w:szCs w:val="28"/>
              </w:rPr>
              <w:t xml:space="preserve"> </w:t>
            </w:r>
            <w:r w:rsidR="00971161" w:rsidRPr="008D67F2">
              <w:rPr>
                <w:rFonts w:ascii="B Titr,Bold" w:cs="B Nazanin" w:hint="cs"/>
                <w:b/>
                <w:bCs/>
                <w:sz w:val="28"/>
                <w:szCs w:val="28"/>
                <w:rtl/>
              </w:rPr>
              <w:t>ساختمان</w:t>
            </w:r>
          </w:p>
        </w:tc>
      </w:tr>
      <w:tr w:rsidR="00971161" w:rsidTr="0002218F">
        <w:trPr>
          <w:trHeight w:val="111"/>
          <w:jc w:val="center"/>
        </w:trPr>
        <w:tc>
          <w:tcPr>
            <w:tcW w:w="439" w:type="dxa"/>
          </w:tcPr>
          <w:p w:rsidR="00971161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4</w:t>
            </w:r>
          </w:p>
        </w:tc>
        <w:tc>
          <w:tcPr>
            <w:tcW w:w="7393" w:type="dxa"/>
          </w:tcPr>
          <w:p w:rsidR="00971161" w:rsidRPr="00573FB5" w:rsidRDefault="00971161" w:rsidP="00A121F6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73FB5"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="00266A07">
              <w:rPr>
                <w:rFonts w:ascii="B Nazanin" w:cs="B Nazanin" w:hint="cs"/>
                <w:sz w:val="24"/>
                <w:szCs w:val="24"/>
                <w:rtl/>
              </w:rPr>
              <w:t xml:space="preserve">در فضاهای عمومی آرایشگاه </w:t>
            </w:r>
            <w:r w:rsidRPr="00573FB5">
              <w:rPr>
                <w:rFonts w:ascii="B Nazanin" w:cs="B Nazanin" w:hint="cs"/>
                <w:sz w:val="24"/>
                <w:szCs w:val="24"/>
                <w:rtl/>
              </w:rPr>
              <w:t>از سیستم تهویه و</w:t>
            </w:r>
            <w:r w:rsidRPr="00573FB5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73FB5">
              <w:rPr>
                <w:rFonts w:ascii="B Nazanin" w:cs="B Nazanin" w:hint="cs"/>
                <w:sz w:val="24"/>
                <w:szCs w:val="24"/>
                <w:rtl/>
              </w:rPr>
              <w:t xml:space="preserve">هواکش و یا باز گذاشتن </w:t>
            </w:r>
            <w:r w:rsidRPr="00573FB5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73FB5">
              <w:rPr>
                <w:rFonts w:ascii="B Nazanin" w:cs="B Nazanin" w:hint="cs"/>
                <w:sz w:val="24"/>
                <w:szCs w:val="24"/>
                <w:rtl/>
              </w:rPr>
              <w:t>درها</w:t>
            </w:r>
            <w:r w:rsidRPr="00573FB5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73FB5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573FB5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73FB5">
              <w:rPr>
                <w:rFonts w:ascii="B Nazanin" w:cs="B Nazanin" w:hint="cs"/>
                <w:sz w:val="24"/>
                <w:szCs w:val="24"/>
                <w:rtl/>
              </w:rPr>
              <w:t>پنجرههای</w:t>
            </w:r>
            <w:r w:rsidRPr="00573FB5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73FB5">
              <w:rPr>
                <w:rFonts w:ascii="B Nazanin" w:cs="B Nazanin" w:hint="cs"/>
                <w:sz w:val="24"/>
                <w:szCs w:val="24"/>
                <w:rtl/>
              </w:rPr>
              <w:t>جهت تهویه استفاده میگردد .</w:t>
            </w:r>
          </w:p>
        </w:tc>
        <w:tc>
          <w:tcPr>
            <w:tcW w:w="50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71161" w:rsidTr="0002218F">
        <w:trPr>
          <w:trHeight w:val="111"/>
          <w:jc w:val="center"/>
        </w:trPr>
        <w:tc>
          <w:tcPr>
            <w:tcW w:w="439" w:type="dxa"/>
          </w:tcPr>
          <w:p w:rsidR="00971161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5</w:t>
            </w:r>
          </w:p>
        </w:tc>
        <w:tc>
          <w:tcPr>
            <w:tcW w:w="7393" w:type="dxa"/>
          </w:tcPr>
          <w:p w:rsidR="00971161" w:rsidRPr="00573FB5" w:rsidRDefault="005C4457" w:rsidP="005C4457">
            <w:pPr>
              <w:bidi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آیا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بعد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انجام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هر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گونه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امور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آرایشی،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کلیه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وسایل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حفاظتی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نحو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صحیح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دفع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بهداشت</w:t>
            </w:r>
            <w:r>
              <w:rPr>
                <w:rFonts w:cs="B Nazanin"/>
                <w:sz w:val="24"/>
                <w:szCs w:val="24"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دست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نیز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رعایت</w:t>
            </w:r>
            <w:r w:rsidRPr="005C445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5F6E18">
              <w:rPr>
                <w:rFonts w:cs="B Nazanin" w:hint="cs"/>
                <w:sz w:val="24"/>
                <w:szCs w:val="24"/>
                <w:rtl/>
              </w:rPr>
              <w:t xml:space="preserve">می </w:t>
            </w:r>
            <w:r w:rsidRPr="005C4457">
              <w:rPr>
                <w:rFonts w:cs="B Nazanin" w:hint="cs"/>
                <w:sz w:val="24"/>
                <w:szCs w:val="24"/>
                <w:rtl/>
              </w:rPr>
              <w:t>گردد</w:t>
            </w:r>
            <w:r w:rsidRPr="005C4457">
              <w:rPr>
                <w:rFonts w:cs="B Nazanin"/>
                <w:sz w:val="24"/>
                <w:szCs w:val="24"/>
                <w:rtl/>
              </w:rPr>
              <w:t>.</w:t>
            </w:r>
          </w:p>
        </w:tc>
        <w:tc>
          <w:tcPr>
            <w:tcW w:w="50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6A07" w:rsidTr="0002218F">
        <w:trPr>
          <w:trHeight w:val="111"/>
          <w:jc w:val="center"/>
        </w:trPr>
        <w:tc>
          <w:tcPr>
            <w:tcW w:w="439" w:type="dxa"/>
          </w:tcPr>
          <w:p w:rsidR="00266A07" w:rsidRDefault="00EC69CF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6</w:t>
            </w:r>
          </w:p>
        </w:tc>
        <w:tc>
          <w:tcPr>
            <w:tcW w:w="7393" w:type="dxa"/>
          </w:tcPr>
          <w:p w:rsidR="00266A07" w:rsidRPr="00573FB5" w:rsidRDefault="005F6E18" w:rsidP="00EC69CF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در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سالن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آرایشگا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ها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و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سایر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قسمت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ها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سطل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زبال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در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دار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پدال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را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پسماندها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تولید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ستفا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lastRenderedPageBreak/>
              <w:t xml:space="preserve">ده می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شود</w:t>
            </w:r>
          </w:p>
        </w:tc>
        <w:tc>
          <w:tcPr>
            <w:tcW w:w="50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6A07" w:rsidTr="0002218F">
        <w:trPr>
          <w:trHeight w:val="111"/>
          <w:jc w:val="center"/>
        </w:trPr>
        <w:tc>
          <w:tcPr>
            <w:tcW w:w="439" w:type="dxa"/>
            <w:vAlign w:val="center"/>
          </w:tcPr>
          <w:p w:rsidR="00266A07" w:rsidRDefault="00EC69CF" w:rsidP="00EC69CF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37</w:t>
            </w:r>
          </w:p>
        </w:tc>
        <w:tc>
          <w:tcPr>
            <w:tcW w:w="7393" w:type="dxa"/>
          </w:tcPr>
          <w:p w:rsidR="005F6E18" w:rsidRPr="005F6E18" w:rsidRDefault="005F6E18" w:rsidP="005F6E18">
            <w:pPr>
              <w:bidi/>
              <w:rPr>
                <w:rFonts w:ascii="B Nazanin" w:cs="B Nazanin"/>
                <w:sz w:val="24"/>
                <w:szCs w:val="24"/>
              </w:rPr>
            </w:pP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تجهیزات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مانند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حوله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سر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ند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پیش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ند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یکبار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مصرف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یا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صورت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خت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صاص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مورد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ستفاد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قرار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fa-IR"/>
              </w:rPr>
              <w:t>م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گیرد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.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گر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نیاز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ستفاد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ز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تجهیزات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طور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مشترک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را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مشتریان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وجود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دارد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عد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ز</w:t>
            </w:r>
          </w:p>
          <w:p w:rsidR="00266A07" w:rsidRPr="00573FB5" w:rsidRDefault="005F6E18" w:rsidP="005F6E18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س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تفاد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را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هرمش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تر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جداگان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آن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را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تمیز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کرد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و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گندزدای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می کند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)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عنوان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مثال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قیچی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ش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نه</w:t>
            </w: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 xml:space="preserve"> موچ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ین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ا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ستفاده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ز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تیل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لکل</w:t>
            </w:r>
            <w:r w:rsidRPr="005F6E18">
              <w:rPr>
                <w:rFonts w:ascii="B Nazanin" w:cs="B Nazanin"/>
                <w:sz w:val="24"/>
                <w:szCs w:val="24"/>
              </w:rPr>
              <w:t xml:space="preserve"> 70 </w:t>
            </w:r>
            <w:r w:rsidRPr="005F6E18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درصد</w:t>
            </w:r>
            <w:r w:rsidRPr="005F6E18">
              <w:rPr>
                <w:rFonts w:ascii="B Nazanin" w:cs="B Nazanin"/>
                <w:sz w:val="24"/>
                <w:szCs w:val="24"/>
              </w:rPr>
              <w:t>(.</w:t>
            </w:r>
          </w:p>
        </w:tc>
        <w:tc>
          <w:tcPr>
            <w:tcW w:w="50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6A07" w:rsidTr="0002218F">
        <w:trPr>
          <w:trHeight w:val="111"/>
          <w:jc w:val="center"/>
        </w:trPr>
        <w:tc>
          <w:tcPr>
            <w:tcW w:w="439" w:type="dxa"/>
            <w:vAlign w:val="center"/>
          </w:tcPr>
          <w:p w:rsidR="00266A07" w:rsidRDefault="00EC69CF" w:rsidP="00EC69CF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8</w:t>
            </w:r>
          </w:p>
        </w:tc>
        <w:tc>
          <w:tcPr>
            <w:tcW w:w="7393" w:type="dxa"/>
          </w:tcPr>
          <w:p w:rsidR="00266A07" w:rsidRPr="00A2618B" w:rsidRDefault="00A2618B" w:rsidP="00A2618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Pr="00A2618B">
              <w:rPr>
                <w:rFonts w:ascii="B Nazanin" w:cs="B Nazanin" w:hint="cs"/>
                <w:sz w:val="24"/>
                <w:szCs w:val="24"/>
                <w:rtl/>
              </w:rPr>
              <w:t>کلیه</w:t>
            </w:r>
            <w:r w:rsidRPr="00A2618B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2618B">
              <w:rPr>
                <w:rFonts w:ascii="B Nazanin" w:cs="B Nazanin" w:hint="cs"/>
                <w:sz w:val="24"/>
                <w:szCs w:val="24"/>
                <w:rtl/>
              </w:rPr>
              <w:t>پسماندهای</w:t>
            </w:r>
            <w:r w:rsidRPr="00A2618B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2618B">
              <w:rPr>
                <w:rFonts w:ascii="B Nazanin" w:cs="B Nazanin" w:hint="cs"/>
                <w:sz w:val="24"/>
                <w:szCs w:val="24"/>
                <w:rtl/>
              </w:rPr>
              <w:t>تیز</w:t>
            </w:r>
            <w:r w:rsidRPr="00A2618B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2618B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A2618B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2618B">
              <w:rPr>
                <w:rFonts w:ascii="B Nazanin" w:cs="B Nazanin" w:hint="cs"/>
                <w:sz w:val="24"/>
                <w:szCs w:val="24"/>
                <w:rtl/>
              </w:rPr>
              <w:t>برنده</w:t>
            </w:r>
            <w:r w:rsidRPr="00A2618B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2618B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A2618B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2618B">
              <w:rPr>
                <w:rFonts w:ascii="B Nazanin" w:cs="B Nazanin" w:hint="cs"/>
                <w:sz w:val="24"/>
                <w:szCs w:val="24"/>
                <w:rtl/>
              </w:rPr>
              <w:t>جعبه</w:t>
            </w:r>
            <w:r w:rsidRPr="00A2618B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A2618B">
              <w:rPr>
                <w:rFonts w:ascii="B Nazanin" w:cs="B Nazanin" w:hint="cs"/>
                <w:sz w:val="24"/>
                <w:szCs w:val="24"/>
                <w:rtl/>
              </w:rPr>
              <w:t>ایمن</w:t>
            </w:r>
            <w:r>
              <w:t xml:space="preserve"> </w:t>
            </w:r>
            <w:r>
              <w:rPr>
                <w:rFonts w:ascii="B Nazanin" w:cs="B Nazanin"/>
                <w:sz w:val="24"/>
                <w:szCs w:val="24"/>
              </w:rPr>
              <w:t>(</w:t>
            </w:r>
            <w:r w:rsidRPr="00A2618B">
              <w:rPr>
                <w:rFonts w:ascii="B Nazanin" w:cs="B Nazanin"/>
                <w:sz w:val="24"/>
                <w:szCs w:val="24"/>
              </w:rPr>
              <w:t>Safety Box</w:t>
            </w:r>
            <w:r>
              <w:rPr>
                <w:rFonts w:cs="B Nazanin"/>
                <w:sz w:val="24"/>
                <w:szCs w:val="24"/>
              </w:rPr>
              <w:t xml:space="preserve">)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جمع آوری می گردد و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این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ظروف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نزدیک</w:t>
            </w:r>
            <w:r>
              <w:rPr>
                <w:rFonts w:hint="cs"/>
                <w:rtl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به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محلی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که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اقلام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مذکور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استفاده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قرار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می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گیرند،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قرار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2618B">
              <w:rPr>
                <w:rFonts w:cs="B Nazanin" w:hint="cs"/>
                <w:sz w:val="24"/>
                <w:szCs w:val="24"/>
                <w:rtl/>
                <w:lang w:bidi="fa-IR"/>
              </w:rPr>
              <w:t>داده</w:t>
            </w:r>
            <w:r w:rsidRPr="00A2618B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ده اند ؟</w:t>
            </w:r>
          </w:p>
        </w:tc>
        <w:tc>
          <w:tcPr>
            <w:tcW w:w="50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6A07" w:rsidTr="0002218F">
        <w:trPr>
          <w:trHeight w:val="111"/>
          <w:jc w:val="center"/>
        </w:trPr>
        <w:tc>
          <w:tcPr>
            <w:tcW w:w="439" w:type="dxa"/>
            <w:vAlign w:val="center"/>
          </w:tcPr>
          <w:p w:rsidR="00266A07" w:rsidRDefault="00EC69CF" w:rsidP="00EC69CF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9</w:t>
            </w:r>
          </w:p>
        </w:tc>
        <w:tc>
          <w:tcPr>
            <w:tcW w:w="7393" w:type="dxa"/>
          </w:tcPr>
          <w:p w:rsidR="00266A07" w:rsidRPr="00573FB5" w:rsidRDefault="002C3F43" w:rsidP="00A2618B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="00653E30" w:rsidRPr="00653E30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درپوش</w:t>
            </w:r>
            <w:r w:rsidR="00653E30" w:rsidRPr="00653E30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گذاری</w:t>
            </w:r>
            <w:r w:rsidR="00653E30" w:rsidRPr="00653E30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مجدد</w:t>
            </w:r>
            <w:r w:rsidR="00653E30" w:rsidRPr="00653E30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سوزن</w:t>
            </w:r>
            <w:r w:rsidR="00653E30" w:rsidRPr="00653E30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های</w:t>
            </w:r>
            <w:r w:rsidR="00653E30" w:rsidRPr="00653E30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استفاده</w:t>
            </w:r>
            <w:r w:rsidR="00653E30" w:rsidRPr="00653E30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شده</w:t>
            </w:r>
            <w:r w:rsidR="00653E30" w:rsidRPr="00653E30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خودداری</w:t>
            </w:r>
            <w:r w:rsidR="00653E30" w:rsidRPr="00653E30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می </w:t>
            </w:r>
            <w:r w:rsidR="00653E30" w:rsidRPr="00653E30">
              <w:rPr>
                <w:rFonts w:ascii="B Nazanin" w:cs="B Nazanin" w:hint="cs"/>
                <w:sz w:val="24"/>
                <w:szCs w:val="24"/>
                <w:rtl/>
              </w:rPr>
              <w:t>گردد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؟</w:t>
            </w:r>
          </w:p>
        </w:tc>
        <w:tc>
          <w:tcPr>
            <w:tcW w:w="50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6A07" w:rsidTr="0002218F">
        <w:trPr>
          <w:trHeight w:val="111"/>
          <w:jc w:val="center"/>
        </w:trPr>
        <w:tc>
          <w:tcPr>
            <w:tcW w:w="439" w:type="dxa"/>
            <w:vAlign w:val="center"/>
          </w:tcPr>
          <w:p w:rsidR="00266A07" w:rsidRDefault="00EC69CF" w:rsidP="00EC69CF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0</w:t>
            </w:r>
          </w:p>
        </w:tc>
        <w:tc>
          <w:tcPr>
            <w:tcW w:w="7393" w:type="dxa"/>
          </w:tcPr>
          <w:p w:rsidR="00266A07" w:rsidRPr="002C3F43" w:rsidRDefault="002C3F43" w:rsidP="002C3F43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کلیه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مراحل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مدیریت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پسماند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،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شاغلین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تجهیزات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حفاظت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فردی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مناسب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استفاده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می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کنند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های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لازم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نحوه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صحیح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استفاده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از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تجهیزات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حفاظت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فردی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دریافت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  <w:lang w:bidi="fa-IR"/>
              </w:rPr>
              <w:t>کرده</w:t>
            </w:r>
            <w:r w:rsidRPr="002C3F43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ند</w:t>
            </w:r>
          </w:p>
        </w:tc>
        <w:tc>
          <w:tcPr>
            <w:tcW w:w="50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66A07" w:rsidTr="0002218F">
        <w:trPr>
          <w:trHeight w:val="111"/>
          <w:jc w:val="center"/>
        </w:trPr>
        <w:tc>
          <w:tcPr>
            <w:tcW w:w="439" w:type="dxa"/>
            <w:vAlign w:val="center"/>
          </w:tcPr>
          <w:p w:rsidR="00266A07" w:rsidRDefault="00EC69CF" w:rsidP="00EC69CF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1</w:t>
            </w:r>
          </w:p>
        </w:tc>
        <w:tc>
          <w:tcPr>
            <w:tcW w:w="7393" w:type="dxa"/>
          </w:tcPr>
          <w:p w:rsidR="00266A07" w:rsidRPr="00573FB5" w:rsidRDefault="002C3F43" w:rsidP="002C3F43">
            <w:pPr>
              <w:bidi/>
              <w:rPr>
                <w:rFonts w:ascii="B Nazanin"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از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قرار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دادن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کی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سه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های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حاوی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پسماندهای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تیز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و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برنده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داخل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مخازن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پسماندهای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عادی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شهری</w:t>
            </w:r>
            <w:r w:rsidRPr="002C3F43">
              <w:rPr>
                <w:rFonts w:ascii="B Nazanin" w:cs="B Nazanin"/>
                <w:sz w:val="24"/>
                <w:szCs w:val="24"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جدا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خودداری</w:t>
            </w:r>
            <w:r w:rsidRPr="002C3F43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می</w:t>
            </w:r>
            <w:r w:rsidRPr="002C3F43">
              <w:rPr>
                <w:rFonts w:ascii="B Nazanin" w:cs="B Nazanin" w:hint="cs"/>
                <w:sz w:val="24"/>
                <w:szCs w:val="24"/>
                <w:rtl/>
              </w:rPr>
              <w:t>گردد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>؟</w:t>
            </w:r>
          </w:p>
        </w:tc>
        <w:tc>
          <w:tcPr>
            <w:tcW w:w="50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266A07" w:rsidRDefault="00266A07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71161" w:rsidTr="0002218F">
        <w:trPr>
          <w:trHeight w:val="111"/>
          <w:jc w:val="center"/>
        </w:trPr>
        <w:tc>
          <w:tcPr>
            <w:tcW w:w="439" w:type="dxa"/>
            <w:vAlign w:val="center"/>
          </w:tcPr>
          <w:p w:rsidR="00971161" w:rsidRDefault="00EC69CF" w:rsidP="00EC69CF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2</w:t>
            </w:r>
          </w:p>
        </w:tc>
        <w:tc>
          <w:tcPr>
            <w:tcW w:w="7393" w:type="dxa"/>
          </w:tcPr>
          <w:p w:rsidR="00971161" w:rsidRPr="00573FB5" w:rsidRDefault="002C3F43" w:rsidP="00A121F6">
            <w:pPr>
              <w:bidi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آیا 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روزانه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نسبت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تخلیه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سطل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پسماند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وگند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زدایی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سطل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ها</w:t>
            </w:r>
            <w:r w:rsidRPr="002C3F4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اقدام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می</w:t>
            </w:r>
            <w:r w:rsidRPr="002C3F43">
              <w:rPr>
                <w:rFonts w:cs="B Nazanin" w:hint="cs"/>
                <w:sz w:val="24"/>
                <w:szCs w:val="24"/>
                <w:rtl/>
              </w:rPr>
              <w:t>گردد</w:t>
            </w:r>
            <w:r>
              <w:rPr>
                <w:rFonts w:cs="B Nazanin" w:hint="cs"/>
                <w:sz w:val="24"/>
                <w:szCs w:val="24"/>
                <w:rtl/>
              </w:rPr>
              <w:t>؟</w:t>
            </w:r>
          </w:p>
        </w:tc>
        <w:tc>
          <w:tcPr>
            <w:tcW w:w="50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8D67F2" w:rsidTr="009D40F3">
        <w:trPr>
          <w:trHeight w:val="111"/>
          <w:jc w:val="center"/>
        </w:trPr>
        <w:tc>
          <w:tcPr>
            <w:tcW w:w="11058" w:type="dxa"/>
            <w:gridSpan w:val="8"/>
          </w:tcPr>
          <w:p w:rsidR="008D67F2" w:rsidRDefault="008D67F2" w:rsidP="008D67F2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D67F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:آموزش</w:t>
            </w:r>
            <w:r w:rsidRPr="008D67F2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8D67F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بهداشت</w:t>
            </w:r>
          </w:p>
        </w:tc>
      </w:tr>
      <w:tr w:rsidR="00971161" w:rsidTr="0002218F">
        <w:trPr>
          <w:trHeight w:val="111"/>
          <w:jc w:val="center"/>
        </w:trPr>
        <w:tc>
          <w:tcPr>
            <w:tcW w:w="439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7</w:t>
            </w:r>
          </w:p>
        </w:tc>
        <w:tc>
          <w:tcPr>
            <w:tcW w:w="7393" w:type="dxa"/>
          </w:tcPr>
          <w:p w:rsidR="00EC69CF" w:rsidRPr="00EC69CF" w:rsidRDefault="00EC69CF" w:rsidP="00EC69CF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آیا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استند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یا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بنرهای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آموزشی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برای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بکارگیری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تمهیدات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لازم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جهت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مقابله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با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شیوع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کرونا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ویروس</w:t>
            </w:r>
            <w:r w:rsidRPr="00EC69CF">
              <w:rPr>
                <w:rFonts w:ascii="B Nazanin" w:cs="B Nazanin"/>
                <w:sz w:val="24"/>
                <w:szCs w:val="24"/>
              </w:rPr>
              <w:t xml:space="preserve"> </w:t>
            </w:r>
          </w:p>
          <w:p w:rsidR="00971161" w:rsidRPr="00573FB5" w:rsidRDefault="00EC69CF" w:rsidP="00EC69CF">
            <w:pPr>
              <w:autoSpaceDE w:val="0"/>
              <w:autoSpaceDN w:val="0"/>
              <w:bidi/>
              <w:adjustRightInd w:val="0"/>
              <w:rPr>
                <w:rFonts w:ascii="B Nazanin" w:cs="B Nazanin"/>
                <w:sz w:val="24"/>
                <w:szCs w:val="24"/>
                <w:rtl/>
              </w:rPr>
            </w:pP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در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محل</w:t>
            </w:r>
            <w:r w:rsidRPr="00EC69CF">
              <w:rPr>
                <w:rFonts w:ascii="B Nazanin" w:cs="B Nazanin"/>
                <w:sz w:val="24"/>
                <w:szCs w:val="24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کار</w:t>
            </w:r>
            <w:r>
              <w:rPr>
                <w:rFonts w:hint="cs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</w:rPr>
              <w:t>نصب</w:t>
            </w:r>
            <w:r>
              <w:rPr>
                <w:rFonts w:ascii="B Nazanin" w:cs="B Nazanin" w:hint="cs"/>
                <w:sz w:val="24"/>
                <w:szCs w:val="24"/>
                <w:rtl/>
              </w:rPr>
              <w:t xml:space="preserve"> گردیده است ؟</w:t>
            </w:r>
          </w:p>
        </w:tc>
        <w:tc>
          <w:tcPr>
            <w:tcW w:w="50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71161" w:rsidTr="0002218F">
        <w:trPr>
          <w:trHeight w:val="111"/>
          <w:jc w:val="center"/>
        </w:trPr>
        <w:tc>
          <w:tcPr>
            <w:tcW w:w="439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8</w:t>
            </w:r>
          </w:p>
        </w:tc>
        <w:tc>
          <w:tcPr>
            <w:tcW w:w="7393" w:type="dxa"/>
          </w:tcPr>
          <w:p w:rsidR="00971161" w:rsidRPr="00573FB5" w:rsidRDefault="00EC69CF" w:rsidP="00EC69CF">
            <w:pPr>
              <w:autoSpaceDE w:val="0"/>
              <w:autoSpaceDN w:val="0"/>
              <w:bidi/>
              <w:adjustRightInd w:val="0"/>
              <w:rPr>
                <w:rFonts w:ascii="B Nazanin" w:cs="B Nazanin"/>
                <w:sz w:val="24"/>
                <w:szCs w:val="24"/>
                <w:rtl/>
                <w:lang w:bidi="fa-IR"/>
              </w:rPr>
            </w:pP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آیا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پوستر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های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هشدار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دهنده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در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خصوص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چ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گونگی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نتقال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بیماری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کرونا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نصب</w:t>
            </w:r>
            <w:r>
              <w:rPr>
                <w:rFonts w:hint="cs"/>
                <w:rtl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گردیده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است</w:t>
            </w:r>
            <w:r w:rsidRPr="00EC69CF">
              <w:rPr>
                <w:rFonts w:ascii="B Nazani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ascii="B Nazanin" w:cs="B Nazanin" w:hint="cs"/>
                <w:sz w:val="24"/>
                <w:szCs w:val="24"/>
                <w:rtl/>
                <w:lang w:bidi="fa-IR"/>
              </w:rPr>
              <w:t>؟</w:t>
            </w:r>
          </w:p>
        </w:tc>
        <w:tc>
          <w:tcPr>
            <w:tcW w:w="50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71161" w:rsidTr="0002218F">
        <w:trPr>
          <w:trHeight w:val="111"/>
          <w:jc w:val="center"/>
        </w:trPr>
        <w:tc>
          <w:tcPr>
            <w:tcW w:w="439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9</w:t>
            </w:r>
          </w:p>
        </w:tc>
        <w:tc>
          <w:tcPr>
            <w:tcW w:w="7393" w:type="dxa"/>
          </w:tcPr>
          <w:p w:rsidR="00971161" w:rsidRPr="00573FB5" w:rsidRDefault="00EC69CF" w:rsidP="00F62CC3">
            <w:pPr>
              <w:autoSpaceDE w:val="0"/>
              <w:autoSpaceDN w:val="0"/>
              <w:bidi/>
              <w:adjustRightInd w:val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نصب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پوستر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یا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بنر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راهنمای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نحوه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صحیح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شستشوی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دست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ها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محل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کار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به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خصوص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سرویس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های</w:t>
            </w:r>
            <w:r w:rsidRPr="00EC69CF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بهداشتی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محل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سرو</w:t>
            </w:r>
            <w:r w:rsidRPr="00EC69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C69CF">
              <w:rPr>
                <w:rFonts w:cs="B Nazanin" w:hint="cs"/>
                <w:sz w:val="24"/>
                <w:szCs w:val="24"/>
                <w:rtl/>
                <w:lang w:bidi="fa-IR"/>
              </w:rPr>
              <w:t>غذا</w:t>
            </w:r>
          </w:p>
        </w:tc>
        <w:tc>
          <w:tcPr>
            <w:tcW w:w="50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gridSpan w:val="3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4" w:type="dxa"/>
          </w:tcPr>
          <w:p w:rsidR="00971161" w:rsidRDefault="00971161" w:rsidP="00DA73BB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651BE5" w:rsidRDefault="00651BE5" w:rsidP="00651BE5">
      <w:pPr>
        <w:bidi/>
        <w:rPr>
          <w:rFonts w:cs="B Nazanin"/>
          <w:sz w:val="24"/>
          <w:szCs w:val="24"/>
          <w:lang w:bidi="fa-IR"/>
        </w:rPr>
      </w:pPr>
    </w:p>
    <w:p w:rsidR="00651BE5" w:rsidRDefault="00A730DC" w:rsidP="009F2D60">
      <w:pPr>
        <w:bidi/>
        <w:spacing w:line="48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 </w:t>
      </w:r>
    </w:p>
    <w:p w:rsidR="00D1749E" w:rsidRDefault="00D1749E" w:rsidP="00F62CC3">
      <w:pPr>
        <w:bidi/>
        <w:spacing w:line="480" w:lineRule="auto"/>
        <w:jc w:val="center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نام ونام خانوادگی وامضاء </w:t>
      </w:r>
    </w:p>
    <w:p w:rsidR="00D1749E" w:rsidRPr="005A44F6" w:rsidRDefault="00D1749E" w:rsidP="00D1749E">
      <w:pPr>
        <w:bidi/>
        <w:spacing w:line="480" w:lineRule="auto"/>
        <w:rPr>
          <w:rFonts w:cs="B Nazanin"/>
          <w:sz w:val="24"/>
          <w:szCs w:val="24"/>
          <w:rtl/>
          <w:lang w:bidi="fa-IR"/>
        </w:rPr>
      </w:pPr>
    </w:p>
    <w:sectPr w:rsidR="00D1749E" w:rsidRPr="005A44F6" w:rsidSect="00AC07D9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,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21422E"/>
    <w:multiLevelType w:val="hybridMultilevel"/>
    <w:tmpl w:val="5596CD06"/>
    <w:lvl w:ilvl="0" w:tplc="B0124012">
      <w:start w:val="1"/>
      <w:numFmt w:val="decimal"/>
      <w:lvlText w:val="%1-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0NDY2tTQyMTQwMjFS0lEKTi0uzszPAykwrQUA+DVUHSwAAAA="/>
  </w:docVars>
  <w:rsids>
    <w:rsidRoot w:val="00870B74"/>
    <w:rsid w:val="00006E3C"/>
    <w:rsid w:val="0002218F"/>
    <w:rsid w:val="000233E8"/>
    <w:rsid w:val="00024E04"/>
    <w:rsid w:val="000322F1"/>
    <w:rsid w:val="0005192E"/>
    <w:rsid w:val="0005454D"/>
    <w:rsid w:val="00080EA5"/>
    <w:rsid w:val="000836B7"/>
    <w:rsid w:val="000A598F"/>
    <w:rsid w:val="000B13D9"/>
    <w:rsid w:val="000B60BF"/>
    <w:rsid w:val="000B6EF8"/>
    <w:rsid w:val="000E7370"/>
    <w:rsid w:val="000F1E30"/>
    <w:rsid w:val="00124407"/>
    <w:rsid w:val="0013145E"/>
    <w:rsid w:val="00146722"/>
    <w:rsid w:val="001504E1"/>
    <w:rsid w:val="00152508"/>
    <w:rsid w:val="001527C5"/>
    <w:rsid w:val="0015732F"/>
    <w:rsid w:val="00177F6F"/>
    <w:rsid w:val="00187B35"/>
    <w:rsid w:val="001C1501"/>
    <w:rsid w:val="001C2CB9"/>
    <w:rsid w:val="001C5A61"/>
    <w:rsid w:val="001E7440"/>
    <w:rsid w:val="00204A89"/>
    <w:rsid w:val="00206EA0"/>
    <w:rsid w:val="00207C58"/>
    <w:rsid w:val="00211840"/>
    <w:rsid w:val="002365B9"/>
    <w:rsid w:val="00237016"/>
    <w:rsid w:val="00266A07"/>
    <w:rsid w:val="00293C7A"/>
    <w:rsid w:val="002A057C"/>
    <w:rsid w:val="002A206D"/>
    <w:rsid w:val="002B69B8"/>
    <w:rsid w:val="002C3F43"/>
    <w:rsid w:val="002C618D"/>
    <w:rsid w:val="002D4DBA"/>
    <w:rsid w:val="002E3428"/>
    <w:rsid w:val="002F13D7"/>
    <w:rsid w:val="002F7024"/>
    <w:rsid w:val="003055D3"/>
    <w:rsid w:val="00307D76"/>
    <w:rsid w:val="00313661"/>
    <w:rsid w:val="003218B6"/>
    <w:rsid w:val="00337C8E"/>
    <w:rsid w:val="003544CB"/>
    <w:rsid w:val="00354E1D"/>
    <w:rsid w:val="00364EF9"/>
    <w:rsid w:val="003657AF"/>
    <w:rsid w:val="00372E46"/>
    <w:rsid w:val="003732B0"/>
    <w:rsid w:val="003769EA"/>
    <w:rsid w:val="00395E94"/>
    <w:rsid w:val="003A3290"/>
    <w:rsid w:val="003A6321"/>
    <w:rsid w:val="003A7014"/>
    <w:rsid w:val="003C2303"/>
    <w:rsid w:val="003D7D8F"/>
    <w:rsid w:val="003F5B92"/>
    <w:rsid w:val="00425B12"/>
    <w:rsid w:val="004A6C92"/>
    <w:rsid w:val="004F0198"/>
    <w:rsid w:val="004F7295"/>
    <w:rsid w:val="00516956"/>
    <w:rsid w:val="0052170F"/>
    <w:rsid w:val="00524710"/>
    <w:rsid w:val="005320AF"/>
    <w:rsid w:val="00536EB7"/>
    <w:rsid w:val="005370C6"/>
    <w:rsid w:val="005654EE"/>
    <w:rsid w:val="00573249"/>
    <w:rsid w:val="00573FB5"/>
    <w:rsid w:val="005750B5"/>
    <w:rsid w:val="00582984"/>
    <w:rsid w:val="00594784"/>
    <w:rsid w:val="005A0F35"/>
    <w:rsid w:val="005A2490"/>
    <w:rsid w:val="005A44F6"/>
    <w:rsid w:val="005A62F1"/>
    <w:rsid w:val="005C4457"/>
    <w:rsid w:val="005E29C3"/>
    <w:rsid w:val="005F5FEE"/>
    <w:rsid w:val="005F6E18"/>
    <w:rsid w:val="00621226"/>
    <w:rsid w:val="00646CDE"/>
    <w:rsid w:val="006506E7"/>
    <w:rsid w:val="00651BE5"/>
    <w:rsid w:val="00653E30"/>
    <w:rsid w:val="00660F97"/>
    <w:rsid w:val="0066699F"/>
    <w:rsid w:val="00684542"/>
    <w:rsid w:val="00684CCD"/>
    <w:rsid w:val="006A1783"/>
    <w:rsid w:val="006B010B"/>
    <w:rsid w:val="006B667D"/>
    <w:rsid w:val="006D30CA"/>
    <w:rsid w:val="006E3B60"/>
    <w:rsid w:val="006E7E85"/>
    <w:rsid w:val="00702502"/>
    <w:rsid w:val="00707C99"/>
    <w:rsid w:val="00715AF2"/>
    <w:rsid w:val="00734C5E"/>
    <w:rsid w:val="00741FC7"/>
    <w:rsid w:val="00746759"/>
    <w:rsid w:val="0075701C"/>
    <w:rsid w:val="007638C8"/>
    <w:rsid w:val="007724A3"/>
    <w:rsid w:val="007774D3"/>
    <w:rsid w:val="00781C43"/>
    <w:rsid w:val="007827E8"/>
    <w:rsid w:val="00791EAB"/>
    <w:rsid w:val="00795104"/>
    <w:rsid w:val="007A4891"/>
    <w:rsid w:val="007A564C"/>
    <w:rsid w:val="007A6C71"/>
    <w:rsid w:val="007B3B70"/>
    <w:rsid w:val="007B7166"/>
    <w:rsid w:val="007C59B9"/>
    <w:rsid w:val="007D29A0"/>
    <w:rsid w:val="007E1865"/>
    <w:rsid w:val="007E3C52"/>
    <w:rsid w:val="007F1A43"/>
    <w:rsid w:val="007F75AA"/>
    <w:rsid w:val="007F7637"/>
    <w:rsid w:val="0084009A"/>
    <w:rsid w:val="00841D08"/>
    <w:rsid w:val="00856062"/>
    <w:rsid w:val="00870B74"/>
    <w:rsid w:val="00881E90"/>
    <w:rsid w:val="00893283"/>
    <w:rsid w:val="0089335F"/>
    <w:rsid w:val="008B1072"/>
    <w:rsid w:val="008D67F2"/>
    <w:rsid w:val="008F14E5"/>
    <w:rsid w:val="008F3266"/>
    <w:rsid w:val="009105EE"/>
    <w:rsid w:val="00923F1A"/>
    <w:rsid w:val="00933BA7"/>
    <w:rsid w:val="00941227"/>
    <w:rsid w:val="0096248B"/>
    <w:rsid w:val="00971161"/>
    <w:rsid w:val="009960AD"/>
    <w:rsid w:val="009A191A"/>
    <w:rsid w:val="009D32DC"/>
    <w:rsid w:val="009E52D7"/>
    <w:rsid w:val="009F2D60"/>
    <w:rsid w:val="00A00F3B"/>
    <w:rsid w:val="00A121F6"/>
    <w:rsid w:val="00A23922"/>
    <w:rsid w:val="00A2421F"/>
    <w:rsid w:val="00A2618B"/>
    <w:rsid w:val="00A36354"/>
    <w:rsid w:val="00A40CD8"/>
    <w:rsid w:val="00A63E1A"/>
    <w:rsid w:val="00A70426"/>
    <w:rsid w:val="00A730DC"/>
    <w:rsid w:val="00A83501"/>
    <w:rsid w:val="00A857A8"/>
    <w:rsid w:val="00A87181"/>
    <w:rsid w:val="00A973D3"/>
    <w:rsid w:val="00AB3C0A"/>
    <w:rsid w:val="00AC07D9"/>
    <w:rsid w:val="00AC1889"/>
    <w:rsid w:val="00AC4977"/>
    <w:rsid w:val="00AD1108"/>
    <w:rsid w:val="00AD2919"/>
    <w:rsid w:val="00AD3DEA"/>
    <w:rsid w:val="00AD54C5"/>
    <w:rsid w:val="00AE7BF3"/>
    <w:rsid w:val="00B04856"/>
    <w:rsid w:val="00B24BEF"/>
    <w:rsid w:val="00B379E2"/>
    <w:rsid w:val="00B40D77"/>
    <w:rsid w:val="00B6790B"/>
    <w:rsid w:val="00B7109D"/>
    <w:rsid w:val="00B75637"/>
    <w:rsid w:val="00B96E56"/>
    <w:rsid w:val="00BA08AA"/>
    <w:rsid w:val="00BA3612"/>
    <w:rsid w:val="00BC5199"/>
    <w:rsid w:val="00BD12BF"/>
    <w:rsid w:val="00BD4652"/>
    <w:rsid w:val="00BF07CF"/>
    <w:rsid w:val="00C03EE1"/>
    <w:rsid w:val="00C20E73"/>
    <w:rsid w:val="00C30940"/>
    <w:rsid w:val="00C32728"/>
    <w:rsid w:val="00C37551"/>
    <w:rsid w:val="00C57AF6"/>
    <w:rsid w:val="00C604C8"/>
    <w:rsid w:val="00C66AFF"/>
    <w:rsid w:val="00C705F5"/>
    <w:rsid w:val="00C91CB0"/>
    <w:rsid w:val="00CA3ED5"/>
    <w:rsid w:val="00CC275B"/>
    <w:rsid w:val="00CC5A2E"/>
    <w:rsid w:val="00CC77BC"/>
    <w:rsid w:val="00CD2FF9"/>
    <w:rsid w:val="00CD34B0"/>
    <w:rsid w:val="00D0288C"/>
    <w:rsid w:val="00D069A4"/>
    <w:rsid w:val="00D15AC7"/>
    <w:rsid w:val="00D1749E"/>
    <w:rsid w:val="00D71789"/>
    <w:rsid w:val="00D85768"/>
    <w:rsid w:val="00D93DC1"/>
    <w:rsid w:val="00DA48FA"/>
    <w:rsid w:val="00DA4D9E"/>
    <w:rsid w:val="00DA73BB"/>
    <w:rsid w:val="00DB04CE"/>
    <w:rsid w:val="00DB1967"/>
    <w:rsid w:val="00DB3113"/>
    <w:rsid w:val="00DD7261"/>
    <w:rsid w:val="00E35D9F"/>
    <w:rsid w:val="00E44493"/>
    <w:rsid w:val="00E64AB5"/>
    <w:rsid w:val="00E66E61"/>
    <w:rsid w:val="00E92347"/>
    <w:rsid w:val="00E92453"/>
    <w:rsid w:val="00E9513B"/>
    <w:rsid w:val="00EC69CF"/>
    <w:rsid w:val="00ED2C21"/>
    <w:rsid w:val="00EE54E6"/>
    <w:rsid w:val="00EF6BEF"/>
    <w:rsid w:val="00F11F7C"/>
    <w:rsid w:val="00F1565E"/>
    <w:rsid w:val="00F2762D"/>
    <w:rsid w:val="00F313BC"/>
    <w:rsid w:val="00F472C9"/>
    <w:rsid w:val="00F612F9"/>
    <w:rsid w:val="00F62CC3"/>
    <w:rsid w:val="00F74FC5"/>
    <w:rsid w:val="00FA0280"/>
    <w:rsid w:val="00FA407E"/>
    <w:rsid w:val="00FD1512"/>
    <w:rsid w:val="00FD3EE7"/>
    <w:rsid w:val="00FD4F10"/>
    <w:rsid w:val="00FE0C66"/>
    <w:rsid w:val="00FE24A4"/>
    <w:rsid w:val="00FE24C6"/>
    <w:rsid w:val="00FE429F"/>
    <w:rsid w:val="00FE538E"/>
    <w:rsid w:val="00FF03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4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4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81E90"/>
    <w:pPr>
      <w:spacing w:line="256" w:lineRule="auto"/>
      <w:ind w:left="720"/>
      <w:contextualSpacing/>
    </w:pPr>
    <w:rPr>
      <w:rFonts w:eastAsiaTheme="minorEastAsia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8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84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118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8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8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8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8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6E61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32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01A07-8A0E-405D-977C-7F558469C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3</Pages>
  <Words>819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erfe</cp:lastModifiedBy>
  <cp:revision>77</cp:revision>
  <cp:lastPrinted>2020-03-22T04:25:00Z</cp:lastPrinted>
  <dcterms:created xsi:type="dcterms:W3CDTF">2020-04-07T04:51:00Z</dcterms:created>
  <dcterms:modified xsi:type="dcterms:W3CDTF">2020-04-06T21:33:00Z</dcterms:modified>
</cp:coreProperties>
</file>